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AB3E15" w14:textId="7D53E926" w:rsidR="00891211" w:rsidRPr="00F04177" w:rsidRDefault="00772102" w:rsidP="00891211">
      <w:pPr>
        <w:tabs>
          <w:tab w:val="left" w:pos="8931"/>
        </w:tabs>
        <w:spacing w:line="276" w:lineRule="auto"/>
        <w:ind w:right="288"/>
        <w:jc w:val="both"/>
        <w:rPr>
          <w:rFonts w:ascii="Arial" w:hAnsi="Arial" w:cs="Arial"/>
          <w:b/>
          <w:szCs w:val="22"/>
        </w:rPr>
      </w:pPr>
      <w:r w:rsidRPr="00F04177">
        <w:rPr>
          <w:rFonts w:ascii="Arial" w:hAnsi="Arial" w:cs="Arial"/>
          <w:b/>
          <w:szCs w:val="22"/>
        </w:rPr>
        <w:t>S3</w:t>
      </w:r>
      <w:r w:rsidR="00891211" w:rsidRPr="00F04177">
        <w:rPr>
          <w:rFonts w:ascii="Arial" w:hAnsi="Arial" w:cs="Arial"/>
          <w:b/>
          <w:szCs w:val="22"/>
        </w:rPr>
        <w:t xml:space="preserve"> </w:t>
      </w:r>
      <w:r w:rsidRPr="00F04177">
        <w:rPr>
          <w:rFonts w:ascii="Arial" w:hAnsi="Arial" w:cs="Arial"/>
          <w:b/>
          <w:szCs w:val="22"/>
        </w:rPr>
        <w:t>Table.</w:t>
      </w:r>
      <w:r w:rsidR="00891211" w:rsidRPr="00F04177">
        <w:rPr>
          <w:rFonts w:ascii="Arial" w:hAnsi="Arial" w:cs="Arial"/>
          <w:b/>
          <w:szCs w:val="22"/>
        </w:rPr>
        <w:t xml:space="preserve"> </w:t>
      </w:r>
      <w:r w:rsidR="00891211" w:rsidRPr="00F04177">
        <w:rPr>
          <w:rFonts w:ascii="Arial" w:hAnsi="Arial" w:cs="Arial"/>
          <w:szCs w:val="22"/>
        </w:rPr>
        <w:t>Primers</w:t>
      </w:r>
    </w:p>
    <w:p w14:paraId="07796BC5" w14:textId="77777777" w:rsidR="00891211" w:rsidRPr="00F04177" w:rsidRDefault="00891211" w:rsidP="00891211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58282AA0" w14:textId="77777777" w:rsidR="00891211" w:rsidRPr="00F04177" w:rsidRDefault="00891211" w:rsidP="00601E4D">
      <w:pPr>
        <w:tabs>
          <w:tab w:val="left" w:pos="8789"/>
        </w:tabs>
        <w:spacing w:line="276" w:lineRule="auto"/>
        <w:ind w:right="89"/>
        <w:jc w:val="both"/>
        <w:rPr>
          <w:rFonts w:ascii="Arial" w:hAnsi="Arial" w:cs="Arial"/>
          <w:sz w:val="22"/>
          <w:szCs w:val="22"/>
        </w:rPr>
      </w:pPr>
      <w:r w:rsidRPr="00F04177">
        <w:rPr>
          <w:rFonts w:ascii="Arial" w:hAnsi="Arial" w:cs="Arial"/>
          <w:b/>
          <w:sz w:val="22"/>
          <w:szCs w:val="22"/>
        </w:rPr>
        <w:t xml:space="preserve">Primers used for LORE1 insertion mutant genotyping. </w:t>
      </w:r>
      <w:r w:rsidRPr="00F04177">
        <w:rPr>
          <w:rFonts w:ascii="Arial" w:hAnsi="Arial" w:cs="Arial"/>
          <w:sz w:val="22"/>
          <w:szCs w:val="22"/>
        </w:rPr>
        <w:t>Forward primer was used to amplify specifically LORE1 insertion with a specific P2 primer (CCATGGCGGTTCCGTGAATCTTAGG).</w:t>
      </w:r>
    </w:p>
    <w:p w14:paraId="17F80F99" w14:textId="77777777" w:rsidR="00891211" w:rsidRPr="00F04177" w:rsidRDefault="00891211" w:rsidP="00891211">
      <w:pPr>
        <w:spacing w:line="360" w:lineRule="auto"/>
        <w:jc w:val="both"/>
        <w:rPr>
          <w:rFonts w:ascii="Arial" w:hAnsi="Arial" w:cs="Arial"/>
          <w:sz w:val="12"/>
        </w:rPr>
      </w:pPr>
    </w:p>
    <w:tbl>
      <w:tblPr>
        <w:tblW w:w="8931" w:type="dxa"/>
        <w:tblInd w:w="-5" w:type="dxa"/>
        <w:tblLook w:val="04A0" w:firstRow="1" w:lastRow="0" w:firstColumn="1" w:lastColumn="0" w:noHBand="0" w:noVBand="1"/>
      </w:tblPr>
      <w:tblGrid>
        <w:gridCol w:w="1024"/>
        <w:gridCol w:w="863"/>
        <w:gridCol w:w="3216"/>
        <w:gridCol w:w="993"/>
        <w:gridCol w:w="2835"/>
      </w:tblGrid>
      <w:tr w:rsidR="00891211" w:rsidRPr="00F04177" w14:paraId="31AD1BFD" w14:textId="77777777" w:rsidTr="00601E4D">
        <w:trPr>
          <w:trHeight w:val="360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B2166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/>
                <w:sz w:val="22"/>
              </w:rPr>
            </w:pPr>
            <w:r w:rsidRPr="00F04177">
              <w:rPr>
                <w:rFonts w:ascii="Arial" w:hAnsi="Arial" w:cs="Arial"/>
                <w:b/>
                <w:bCs/>
                <w:color w:val="000000"/>
                <w:sz w:val="22"/>
              </w:rPr>
              <w:t>mutant</w:t>
            </w:r>
          </w:p>
        </w:tc>
        <w:tc>
          <w:tcPr>
            <w:tcW w:w="40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CFE19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/>
                <w:sz w:val="22"/>
              </w:rPr>
            </w:pPr>
            <w:r w:rsidRPr="00F04177">
              <w:rPr>
                <w:rFonts w:ascii="Arial" w:hAnsi="Arial" w:cs="Arial"/>
                <w:b/>
                <w:bCs/>
                <w:color w:val="000000"/>
                <w:sz w:val="22"/>
              </w:rPr>
              <w:t>Forward</w:t>
            </w:r>
          </w:p>
        </w:tc>
        <w:tc>
          <w:tcPr>
            <w:tcW w:w="38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D0031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/>
                <w:sz w:val="22"/>
              </w:rPr>
            </w:pPr>
            <w:r w:rsidRPr="00F04177">
              <w:rPr>
                <w:rFonts w:ascii="Arial" w:hAnsi="Arial" w:cs="Arial"/>
                <w:b/>
                <w:bCs/>
                <w:color w:val="000000"/>
                <w:sz w:val="22"/>
              </w:rPr>
              <w:t>Reverse</w:t>
            </w:r>
            <w:bookmarkStart w:id="0" w:name="_GoBack"/>
            <w:bookmarkEnd w:id="0"/>
          </w:p>
        </w:tc>
      </w:tr>
      <w:tr w:rsidR="00891211" w:rsidRPr="00F04177" w14:paraId="2A575F2D" w14:textId="77777777" w:rsidTr="00601E4D">
        <w:trPr>
          <w:trHeight w:val="360"/>
        </w:trPr>
        <w:tc>
          <w:tcPr>
            <w:tcW w:w="10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777A0" w14:textId="77777777" w:rsidR="00891211" w:rsidRPr="00F04177" w:rsidRDefault="00891211" w:rsidP="007776FC">
            <w:pPr>
              <w:spacing w:line="360" w:lineRule="auto"/>
              <w:rPr>
                <w:rFonts w:ascii="Arial" w:hAnsi="Arial" w:cs="Arial"/>
                <w:i/>
                <w:iCs/>
                <w:color w:val="000000"/>
                <w:sz w:val="18"/>
              </w:rPr>
            </w:pPr>
            <w:r w:rsidRPr="00F04177">
              <w:rPr>
                <w:rFonts w:ascii="Arial" w:hAnsi="Arial" w:cs="Arial"/>
                <w:i/>
                <w:iCs/>
                <w:color w:val="000000"/>
                <w:sz w:val="18"/>
              </w:rPr>
              <w:t>Ljkai2a-1</w:t>
            </w:r>
          </w:p>
        </w:tc>
        <w:tc>
          <w:tcPr>
            <w:tcW w:w="8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5103C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22"/>
              </w:rPr>
              <w:t>Sc403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CC933" w14:textId="77777777" w:rsidR="00891211" w:rsidRPr="00F04177" w:rsidRDefault="00891211" w:rsidP="007776FC">
            <w:pPr>
              <w:spacing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ATGGTCTCTCACGCTGTTTCCGCC</w:t>
            </w:r>
          </w:p>
          <w:p w14:paraId="489FB006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ATGATCG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0B1D1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22"/>
              </w:rPr>
              <w:t>Sc28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27E63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CCACAATAGACACGCCACC</w:t>
            </w:r>
          </w:p>
        </w:tc>
      </w:tr>
      <w:tr w:rsidR="00891211" w:rsidRPr="00F04177" w14:paraId="32E69D9A" w14:textId="77777777" w:rsidTr="00601E4D">
        <w:trPr>
          <w:trHeight w:val="360"/>
        </w:trPr>
        <w:tc>
          <w:tcPr>
            <w:tcW w:w="10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B1890" w14:textId="77777777" w:rsidR="00891211" w:rsidRPr="00F04177" w:rsidRDefault="00891211" w:rsidP="007776FC">
            <w:pPr>
              <w:spacing w:line="360" w:lineRule="auto"/>
              <w:rPr>
                <w:rFonts w:ascii="Arial" w:hAnsi="Arial" w:cs="Arial"/>
                <w:i/>
                <w:iCs/>
                <w:color w:val="000000"/>
                <w:sz w:val="18"/>
              </w:rPr>
            </w:pPr>
            <w:r w:rsidRPr="00F04177">
              <w:rPr>
                <w:rFonts w:ascii="Arial" w:hAnsi="Arial" w:cs="Arial"/>
                <w:i/>
                <w:iCs/>
                <w:color w:val="000000"/>
                <w:sz w:val="18"/>
              </w:rPr>
              <w:t>Ljkai2b-3</w:t>
            </w:r>
          </w:p>
        </w:tc>
        <w:tc>
          <w:tcPr>
            <w:tcW w:w="8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A36A2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22"/>
              </w:rPr>
              <w:t>Sc285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EDB76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CCTCCGTTGACATGACCTCC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62C64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22"/>
              </w:rPr>
              <w:t>Sc1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1A8BC" w14:textId="77777777" w:rsidR="00891211" w:rsidRPr="00F04177" w:rsidRDefault="00891211" w:rsidP="007776FC">
            <w:pPr>
              <w:spacing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TGAAGACTACCCCTTAAACA</w:t>
            </w:r>
          </w:p>
          <w:p w14:paraId="7932F4CF" w14:textId="77777777" w:rsidR="00891211" w:rsidRPr="00F04177" w:rsidRDefault="00891211" w:rsidP="007776FC">
            <w:pPr>
              <w:spacing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AGGGGTTTGAG</w:t>
            </w:r>
          </w:p>
        </w:tc>
      </w:tr>
      <w:tr w:rsidR="00891211" w:rsidRPr="00F04177" w14:paraId="3708588B" w14:textId="77777777" w:rsidTr="00601E4D">
        <w:trPr>
          <w:trHeight w:val="360"/>
        </w:trPr>
        <w:tc>
          <w:tcPr>
            <w:tcW w:w="10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8EA7F" w14:textId="77777777" w:rsidR="00891211" w:rsidRPr="00F04177" w:rsidRDefault="00891211" w:rsidP="007776FC">
            <w:pPr>
              <w:spacing w:line="360" w:lineRule="auto"/>
              <w:rPr>
                <w:rFonts w:ascii="Arial" w:hAnsi="Arial" w:cs="Arial"/>
                <w:i/>
                <w:iCs/>
                <w:color w:val="000000"/>
                <w:sz w:val="18"/>
              </w:rPr>
            </w:pPr>
            <w:r w:rsidRPr="00F04177">
              <w:rPr>
                <w:rFonts w:ascii="Arial" w:hAnsi="Arial" w:cs="Arial"/>
                <w:i/>
                <w:iCs/>
                <w:color w:val="000000"/>
                <w:sz w:val="18"/>
              </w:rPr>
              <w:t>Ljmax2-1</w:t>
            </w:r>
          </w:p>
        </w:tc>
        <w:tc>
          <w:tcPr>
            <w:tcW w:w="8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8E3E7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22"/>
              </w:rPr>
              <w:t>Sc130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BDF9E" w14:textId="77777777" w:rsidR="00891211" w:rsidRPr="00F04177" w:rsidRDefault="00891211" w:rsidP="007776FC">
            <w:pPr>
              <w:spacing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ATGAAGACTTTACGGGTCTCACACC</w:t>
            </w:r>
          </w:p>
          <w:p w14:paraId="32DEB446" w14:textId="77777777" w:rsidR="00891211" w:rsidRPr="00F04177" w:rsidRDefault="00891211" w:rsidP="007776FC">
            <w:pPr>
              <w:spacing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ATGAGTAACGCTGCTGAAAC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6AF48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22"/>
              </w:rPr>
              <w:t>CG41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F2C6F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CAGTAGAAGCTCCGGCAAAC</w:t>
            </w:r>
          </w:p>
        </w:tc>
      </w:tr>
      <w:tr w:rsidR="00891211" w:rsidRPr="00F04177" w14:paraId="4B72F6F2" w14:textId="77777777" w:rsidTr="00601E4D">
        <w:trPr>
          <w:trHeight w:val="360"/>
        </w:trPr>
        <w:tc>
          <w:tcPr>
            <w:tcW w:w="10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9AB81" w14:textId="77777777" w:rsidR="00891211" w:rsidRPr="00F04177" w:rsidRDefault="00891211" w:rsidP="007776FC">
            <w:pPr>
              <w:spacing w:line="360" w:lineRule="auto"/>
              <w:rPr>
                <w:rFonts w:ascii="Arial" w:hAnsi="Arial" w:cs="Arial"/>
                <w:i/>
                <w:iCs/>
                <w:color w:val="000000"/>
                <w:sz w:val="18"/>
              </w:rPr>
            </w:pPr>
            <w:r w:rsidRPr="00F04177">
              <w:rPr>
                <w:rFonts w:ascii="Arial" w:hAnsi="Arial" w:cs="Arial"/>
                <w:i/>
                <w:iCs/>
                <w:color w:val="000000"/>
                <w:sz w:val="18"/>
              </w:rPr>
              <w:t>Ljmax2-2</w:t>
            </w:r>
          </w:p>
        </w:tc>
        <w:tc>
          <w:tcPr>
            <w:tcW w:w="8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559FD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22"/>
              </w:rPr>
              <w:t>CG383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A2EDB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TGGGGAGGGGTTTAATAGG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4496C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22"/>
              </w:rPr>
              <w:t>CG42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1811D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CGATTTCGTGAGACTTGAAGC</w:t>
            </w:r>
          </w:p>
        </w:tc>
      </w:tr>
      <w:tr w:rsidR="00891211" w:rsidRPr="00F04177" w14:paraId="0CC17BC2" w14:textId="77777777" w:rsidTr="00601E4D">
        <w:trPr>
          <w:trHeight w:val="360"/>
        </w:trPr>
        <w:tc>
          <w:tcPr>
            <w:tcW w:w="10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891B6" w14:textId="77777777" w:rsidR="00891211" w:rsidRPr="00F04177" w:rsidRDefault="00891211" w:rsidP="007776FC">
            <w:pPr>
              <w:spacing w:line="360" w:lineRule="auto"/>
              <w:rPr>
                <w:rFonts w:ascii="Arial" w:hAnsi="Arial" w:cs="Arial"/>
                <w:i/>
                <w:iCs/>
                <w:color w:val="000000"/>
                <w:sz w:val="18"/>
              </w:rPr>
            </w:pPr>
            <w:r w:rsidRPr="00F04177">
              <w:rPr>
                <w:rFonts w:ascii="Arial" w:hAnsi="Arial" w:cs="Arial"/>
                <w:i/>
                <w:iCs/>
                <w:color w:val="000000"/>
                <w:sz w:val="18"/>
              </w:rPr>
              <w:t>Ljmax2-3</w:t>
            </w:r>
          </w:p>
        </w:tc>
        <w:tc>
          <w:tcPr>
            <w:tcW w:w="8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AA6E4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22"/>
              </w:rPr>
              <w:t>Sc163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16660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CACCTCGCTGGATCTCTC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139EE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22"/>
              </w:rPr>
              <w:t>Sc13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83D1F" w14:textId="77777777" w:rsidR="00891211" w:rsidRPr="00F04177" w:rsidRDefault="00891211" w:rsidP="007776FC">
            <w:pPr>
              <w:spacing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TGAAGACTACCACCTCCCAT</w:t>
            </w:r>
          </w:p>
          <w:p w14:paraId="238DAA0D" w14:textId="77777777" w:rsidR="00891211" w:rsidRPr="00F04177" w:rsidRDefault="00891211" w:rsidP="007776FC">
            <w:pPr>
              <w:spacing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GTTGTCATC</w:t>
            </w:r>
          </w:p>
        </w:tc>
      </w:tr>
      <w:tr w:rsidR="00891211" w:rsidRPr="00F04177" w14:paraId="6DB27241" w14:textId="77777777" w:rsidTr="00601E4D">
        <w:trPr>
          <w:trHeight w:val="360"/>
        </w:trPr>
        <w:tc>
          <w:tcPr>
            <w:tcW w:w="10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57C71" w14:textId="77777777" w:rsidR="00891211" w:rsidRPr="00F04177" w:rsidRDefault="00891211" w:rsidP="007776FC">
            <w:pPr>
              <w:spacing w:line="360" w:lineRule="auto"/>
              <w:rPr>
                <w:rFonts w:ascii="Arial" w:hAnsi="Arial" w:cs="Arial"/>
                <w:i/>
                <w:iCs/>
                <w:color w:val="000000"/>
                <w:sz w:val="18"/>
              </w:rPr>
            </w:pPr>
            <w:r w:rsidRPr="00F04177">
              <w:rPr>
                <w:rFonts w:ascii="Arial" w:hAnsi="Arial" w:cs="Arial"/>
                <w:i/>
                <w:iCs/>
                <w:color w:val="000000"/>
                <w:sz w:val="18"/>
              </w:rPr>
              <w:t>Ljmax2-4</w:t>
            </w:r>
          </w:p>
        </w:tc>
        <w:tc>
          <w:tcPr>
            <w:tcW w:w="8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3F961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22"/>
              </w:rPr>
              <w:t>Sc131</w:t>
            </w:r>
          </w:p>
        </w:tc>
        <w:tc>
          <w:tcPr>
            <w:tcW w:w="3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2E1AB" w14:textId="77777777" w:rsidR="00891211" w:rsidRPr="00F04177" w:rsidRDefault="00891211" w:rsidP="007776FC">
            <w:pPr>
              <w:spacing w:line="36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TGAAGACTACCACCTCCCATGTTG</w:t>
            </w:r>
          </w:p>
          <w:p w14:paraId="05083863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CATC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7EA95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22"/>
              </w:rPr>
              <w:t>Sc16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F2DF2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CACCTCGCTGGATCTCTC</w:t>
            </w:r>
          </w:p>
        </w:tc>
      </w:tr>
    </w:tbl>
    <w:p w14:paraId="71D6238B" w14:textId="77777777" w:rsidR="00891211" w:rsidRPr="00F04177" w:rsidRDefault="00891211" w:rsidP="00891211">
      <w:pPr>
        <w:rPr>
          <w:b/>
          <w:color w:val="0070C0"/>
        </w:rPr>
      </w:pPr>
    </w:p>
    <w:p w14:paraId="3F1E761F" w14:textId="77777777" w:rsidR="00891211" w:rsidRPr="00F04177" w:rsidRDefault="00891211" w:rsidP="00891211">
      <w:pPr>
        <w:spacing w:line="276" w:lineRule="auto"/>
        <w:ind w:right="288"/>
        <w:jc w:val="both"/>
        <w:rPr>
          <w:rFonts w:ascii="Arial" w:hAnsi="Arial" w:cs="Arial"/>
          <w:sz w:val="22"/>
          <w:szCs w:val="22"/>
        </w:rPr>
      </w:pPr>
      <w:r w:rsidRPr="00F04177">
        <w:rPr>
          <w:rFonts w:ascii="Arial" w:hAnsi="Arial" w:cs="Arial"/>
          <w:b/>
          <w:sz w:val="22"/>
          <w:szCs w:val="22"/>
        </w:rPr>
        <w:t xml:space="preserve">Primers used for EMS mutant genotyping. </w:t>
      </w:r>
      <w:r w:rsidRPr="00F04177">
        <w:rPr>
          <w:rFonts w:ascii="Arial" w:hAnsi="Arial" w:cs="Arial"/>
          <w:sz w:val="22"/>
          <w:szCs w:val="22"/>
        </w:rPr>
        <w:t>dCAPS strategy was used to genotype EMS mutants.</w:t>
      </w:r>
    </w:p>
    <w:p w14:paraId="0EA64906" w14:textId="77777777" w:rsidR="00891211" w:rsidRPr="00F04177" w:rsidRDefault="00891211" w:rsidP="00891211">
      <w:pPr>
        <w:spacing w:line="360" w:lineRule="auto"/>
        <w:jc w:val="both"/>
        <w:rPr>
          <w:rFonts w:ascii="Arial" w:hAnsi="Arial" w:cs="Arial"/>
          <w:sz w:val="12"/>
        </w:rPr>
      </w:pPr>
    </w:p>
    <w:tbl>
      <w:tblPr>
        <w:tblW w:w="8931" w:type="dxa"/>
        <w:tblInd w:w="-5" w:type="dxa"/>
        <w:tblLook w:val="04A0" w:firstRow="1" w:lastRow="0" w:firstColumn="1" w:lastColumn="0" w:noHBand="0" w:noVBand="1"/>
      </w:tblPr>
      <w:tblGrid>
        <w:gridCol w:w="993"/>
        <w:gridCol w:w="727"/>
        <w:gridCol w:w="2816"/>
        <w:gridCol w:w="727"/>
        <w:gridCol w:w="2625"/>
        <w:gridCol w:w="1043"/>
      </w:tblGrid>
      <w:tr w:rsidR="00891211" w:rsidRPr="00F04177" w14:paraId="305D3326" w14:textId="77777777" w:rsidTr="00601E4D">
        <w:trPr>
          <w:trHeight w:val="360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C22C7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/>
                <w:sz w:val="22"/>
              </w:rPr>
            </w:pPr>
            <w:r w:rsidRPr="00F04177">
              <w:rPr>
                <w:rFonts w:ascii="Arial" w:hAnsi="Arial" w:cs="Arial"/>
                <w:b/>
                <w:bCs/>
                <w:color w:val="000000"/>
                <w:sz w:val="22"/>
              </w:rPr>
              <w:t>mutant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EFD97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/>
                <w:sz w:val="22"/>
              </w:rPr>
            </w:pPr>
            <w:r w:rsidRPr="00F04177">
              <w:rPr>
                <w:rFonts w:ascii="Arial" w:hAnsi="Arial" w:cs="Arial"/>
                <w:b/>
                <w:bCs/>
                <w:color w:val="000000"/>
                <w:sz w:val="22"/>
              </w:rPr>
              <w:t>Forward</w:t>
            </w:r>
          </w:p>
        </w:tc>
        <w:tc>
          <w:tcPr>
            <w:tcW w:w="33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366C5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/>
                <w:sz w:val="22"/>
              </w:rPr>
            </w:pPr>
            <w:r w:rsidRPr="00F04177">
              <w:rPr>
                <w:rFonts w:ascii="Arial" w:hAnsi="Arial" w:cs="Arial"/>
                <w:b/>
                <w:bCs/>
                <w:color w:val="000000"/>
                <w:sz w:val="22"/>
              </w:rPr>
              <w:t>Reverse</w:t>
            </w:r>
          </w:p>
        </w:tc>
        <w:tc>
          <w:tcPr>
            <w:tcW w:w="10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7A5009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Calibri" w:hAnsi="Calibri" w:cs="Calibri"/>
                <w:b/>
                <w:bCs/>
                <w:color w:val="000000"/>
                <w:sz w:val="22"/>
              </w:rPr>
            </w:pPr>
            <w:r w:rsidRPr="00F04177">
              <w:rPr>
                <w:rFonts w:ascii="Calibri" w:hAnsi="Calibri" w:cs="Calibri"/>
                <w:b/>
                <w:bCs/>
                <w:color w:val="000000"/>
                <w:sz w:val="22"/>
              </w:rPr>
              <w:t>Site</w:t>
            </w:r>
          </w:p>
        </w:tc>
      </w:tr>
      <w:tr w:rsidR="00891211" w:rsidRPr="00F04177" w14:paraId="23D24956" w14:textId="77777777" w:rsidTr="00601E4D">
        <w:trPr>
          <w:trHeight w:val="360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01665" w14:textId="77777777" w:rsidR="00891211" w:rsidRPr="00F04177" w:rsidRDefault="00891211" w:rsidP="007776FC">
            <w:pPr>
              <w:spacing w:line="360" w:lineRule="auto"/>
              <w:rPr>
                <w:rFonts w:ascii="Arial" w:hAnsi="Arial" w:cs="Arial"/>
                <w:i/>
                <w:iCs/>
                <w:color w:val="000000"/>
                <w:sz w:val="18"/>
              </w:rPr>
            </w:pPr>
            <w:r w:rsidRPr="00F04177">
              <w:rPr>
                <w:rFonts w:ascii="Arial" w:hAnsi="Arial" w:cs="Arial"/>
                <w:i/>
                <w:iCs/>
                <w:color w:val="000000"/>
                <w:sz w:val="18"/>
              </w:rPr>
              <w:t>Ljd14-1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7CF27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22"/>
              </w:rPr>
              <w:t>Sc429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02AFF7" w14:textId="77777777" w:rsidR="00891211" w:rsidRPr="00F04177" w:rsidRDefault="00891211" w:rsidP="007776FC">
            <w:pPr>
              <w:spacing w:line="360" w:lineRule="auto"/>
              <w:rPr>
                <w:rFonts w:ascii="Arial" w:hAnsi="Arial" w:cs="Arial"/>
                <w:color w:val="000000"/>
                <w:sz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</w:rPr>
              <w:t>GCCGGCGGCGGCCGCGAGGT</w:t>
            </w:r>
          </w:p>
          <w:p w14:paraId="302541F5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</w:rPr>
              <w:t>ACCTG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0172C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22"/>
              </w:rPr>
              <w:t>Sc242</w:t>
            </w:r>
          </w:p>
        </w:tc>
        <w:tc>
          <w:tcPr>
            <w:tcW w:w="2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65A44A" w14:textId="77777777" w:rsidR="00891211" w:rsidRPr="00F04177" w:rsidRDefault="00891211" w:rsidP="007776FC">
            <w:pPr>
              <w:spacing w:line="360" w:lineRule="auto"/>
              <w:rPr>
                <w:rFonts w:ascii="Arial" w:hAnsi="Arial" w:cs="Arial"/>
                <w:color w:val="000000"/>
                <w:sz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</w:rPr>
              <w:t>TTTCGTCTCACCTTGTGTGCCC</w:t>
            </w:r>
          </w:p>
          <w:p w14:paraId="535C724A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</w:rPr>
              <w:t>CCGCCAGTGC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995EB2" w14:textId="77777777" w:rsidR="00891211" w:rsidRPr="00F04177" w:rsidRDefault="00891211" w:rsidP="007776FC">
            <w:pPr>
              <w:spacing w:line="360" w:lineRule="auto"/>
              <w:rPr>
                <w:rFonts w:ascii="Arial" w:hAnsi="Arial" w:cs="Arial"/>
                <w:color w:val="000000"/>
                <w:sz w:val="18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6"/>
              </w:rPr>
              <w:t>PstI</w:t>
            </w:r>
          </w:p>
          <w:p w14:paraId="42D29606" w14:textId="77777777" w:rsidR="00891211" w:rsidRPr="00F04177" w:rsidRDefault="00891211" w:rsidP="007776FC">
            <w:pPr>
              <w:spacing w:line="360" w:lineRule="auto"/>
              <w:rPr>
                <w:rFonts w:ascii="Arial" w:hAnsi="Arial" w:cs="Arial"/>
                <w:color w:val="000000"/>
                <w:sz w:val="18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6"/>
              </w:rPr>
              <w:t>(Cut WT)</w:t>
            </w:r>
          </w:p>
        </w:tc>
      </w:tr>
      <w:tr w:rsidR="00891211" w:rsidRPr="00F04177" w14:paraId="723630E7" w14:textId="77777777" w:rsidTr="00601E4D">
        <w:trPr>
          <w:trHeight w:val="360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423F6" w14:textId="77777777" w:rsidR="00891211" w:rsidRPr="00F04177" w:rsidRDefault="00891211" w:rsidP="007776FC">
            <w:pPr>
              <w:spacing w:line="360" w:lineRule="auto"/>
              <w:rPr>
                <w:rFonts w:ascii="Arial" w:hAnsi="Arial" w:cs="Arial"/>
                <w:i/>
                <w:iCs/>
                <w:color w:val="000000"/>
                <w:sz w:val="18"/>
              </w:rPr>
            </w:pPr>
            <w:r w:rsidRPr="00F04177">
              <w:rPr>
                <w:rFonts w:ascii="Arial" w:hAnsi="Arial" w:cs="Arial"/>
                <w:i/>
                <w:iCs/>
                <w:color w:val="000000"/>
                <w:sz w:val="18"/>
              </w:rPr>
              <w:t>Ljkai2b-1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4654B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22"/>
              </w:rPr>
              <w:t>Sc431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DEA852" w14:textId="77777777" w:rsidR="00891211" w:rsidRPr="00F04177" w:rsidRDefault="00891211" w:rsidP="007776FC">
            <w:pPr>
              <w:spacing w:line="360" w:lineRule="auto"/>
              <w:rPr>
                <w:rFonts w:ascii="Arial" w:hAnsi="Arial" w:cs="Arial"/>
                <w:color w:val="000000"/>
                <w:sz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</w:rPr>
              <w:t>GGTAACTGTGCCATGTCACAG</w:t>
            </w:r>
          </w:p>
          <w:p w14:paraId="19EBFC80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</w:rPr>
              <w:t>TATA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28282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22"/>
              </w:rPr>
              <w:t>Sc285</w:t>
            </w:r>
          </w:p>
        </w:tc>
        <w:tc>
          <w:tcPr>
            <w:tcW w:w="2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957E0E" w14:textId="77777777" w:rsidR="00891211" w:rsidRPr="00F04177" w:rsidRDefault="00891211" w:rsidP="007776FC">
            <w:pPr>
              <w:spacing w:line="360" w:lineRule="auto"/>
              <w:rPr>
                <w:rFonts w:ascii="Calibri" w:hAnsi="Calibri" w:cs="Calibri"/>
                <w:color w:val="000000"/>
                <w:sz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</w:rPr>
              <w:t>CCTCCGTTGACATGACCTCC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11CE34" w14:textId="77777777" w:rsidR="00891211" w:rsidRPr="00F04177" w:rsidRDefault="00891211" w:rsidP="007776FC">
            <w:pPr>
              <w:spacing w:line="360" w:lineRule="auto"/>
              <w:rPr>
                <w:rFonts w:ascii="Arial" w:hAnsi="Arial" w:cs="Arial"/>
                <w:color w:val="000000"/>
                <w:sz w:val="18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6"/>
              </w:rPr>
              <w:t>AccI</w:t>
            </w:r>
          </w:p>
          <w:p w14:paraId="6320890A" w14:textId="77777777" w:rsidR="00891211" w:rsidRPr="00F04177" w:rsidRDefault="00891211" w:rsidP="007776FC">
            <w:pPr>
              <w:spacing w:line="360" w:lineRule="auto"/>
              <w:rPr>
                <w:rFonts w:ascii="Arial" w:hAnsi="Arial" w:cs="Arial"/>
                <w:color w:val="000000"/>
                <w:sz w:val="18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6"/>
              </w:rPr>
              <w:t>(Cut WT)</w:t>
            </w:r>
          </w:p>
        </w:tc>
      </w:tr>
    </w:tbl>
    <w:p w14:paraId="23FEF9D1" w14:textId="77777777" w:rsidR="00891211" w:rsidRPr="00F04177" w:rsidRDefault="00891211" w:rsidP="00891211">
      <w:pPr>
        <w:rPr>
          <w:b/>
          <w:color w:val="0070C0"/>
        </w:rPr>
      </w:pPr>
    </w:p>
    <w:p w14:paraId="07C28FFC" w14:textId="77777777" w:rsidR="00891211" w:rsidRPr="00F04177" w:rsidRDefault="00891211" w:rsidP="00891211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04177">
        <w:rPr>
          <w:rFonts w:ascii="Arial" w:hAnsi="Arial" w:cs="Arial"/>
          <w:b/>
          <w:sz w:val="22"/>
          <w:szCs w:val="22"/>
        </w:rPr>
        <w:t>Primers used for cloning.</w:t>
      </w:r>
    </w:p>
    <w:p w14:paraId="4E1A6DD8" w14:textId="77777777" w:rsidR="00891211" w:rsidRPr="00F04177" w:rsidRDefault="00891211" w:rsidP="00891211">
      <w:pPr>
        <w:spacing w:line="360" w:lineRule="auto"/>
        <w:jc w:val="both"/>
        <w:rPr>
          <w:rFonts w:ascii="Arial" w:hAnsi="Arial" w:cs="Arial"/>
          <w:sz w:val="16"/>
        </w:rPr>
      </w:pPr>
    </w:p>
    <w:tbl>
      <w:tblPr>
        <w:tblW w:w="8931" w:type="dxa"/>
        <w:tblInd w:w="-5" w:type="dxa"/>
        <w:tblLook w:val="04A0" w:firstRow="1" w:lastRow="0" w:firstColumn="1" w:lastColumn="0" w:noHBand="0" w:noVBand="1"/>
      </w:tblPr>
      <w:tblGrid>
        <w:gridCol w:w="3261"/>
        <w:gridCol w:w="850"/>
        <w:gridCol w:w="4820"/>
      </w:tblGrid>
      <w:tr w:rsidR="00891211" w:rsidRPr="00F04177" w14:paraId="52ABF80F" w14:textId="77777777" w:rsidTr="00601E4D">
        <w:trPr>
          <w:trHeight w:val="348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4D341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/>
                <w:sz w:val="22"/>
              </w:rPr>
            </w:pPr>
            <w:r w:rsidRPr="00F04177">
              <w:rPr>
                <w:rFonts w:ascii="Arial" w:hAnsi="Arial" w:cs="Arial"/>
                <w:b/>
                <w:bCs/>
                <w:color w:val="000000"/>
                <w:sz w:val="22"/>
              </w:rPr>
              <w:t>Use</w:t>
            </w:r>
          </w:p>
        </w:tc>
        <w:tc>
          <w:tcPr>
            <w:tcW w:w="56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95202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/>
                <w:sz w:val="22"/>
              </w:rPr>
            </w:pPr>
            <w:r w:rsidRPr="00F04177">
              <w:rPr>
                <w:rFonts w:ascii="Arial" w:hAnsi="Arial" w:cs="Arial"/>
                <w:b/>
                <w:bCs/>
                <w:color w:val="000000"/>
                <w:sz w:val="22"/>
              </w:rPr>
              <w:t>Primers</w:t>
            </w:r>
          </w:p>
        </w:tc>
      </w:tr>
      <w:tr w:rsidR="00891211" w:rsidRPr="00F04177" w14:paraId="55F22CFA" w14:textId="77777777" w:rsidTr="00601E4D">
        <w:trPr>
          <w:trHeight w:val="290"/>
        </w:trPr>
        <w:tc>
          <w:tcPr>
            <w:tcW w:w="326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82F6B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cloning promoter </w:t>
            </w:r>
            <w:r w:rsidRPr="00F04177">
              <w:rPr>
                <w:rFonts w:ascii="Arial" w:hAnsi="Arial" w:cs="Arial"/>
                <w:i/>
                <w:color w:val="000000"/>
                <w:sz w:val="18"/>
                <w:szCs w:val="18"/>
              </w:rPr>
              <w:t>AtD14</w:t>
            </w: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 in LI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FD8CA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Sc224 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C8AB6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TTCGTCTCAGCGGGTCTACACATTCATCAATCTCGC</w:t>
            </w:r>
          </w:p>
        </w:tc>
      </w:tr>
      <w:tr w:rsidR="00891211" w:rsidRPr="00F04177" w14:paraId="34DA2B66" w14:textId="77777777" w:rsidTr="00601E4D">
        <w:trPr>
          <w:trHeight w:val="290"/>
        </w:trPr>
        <w:tc>
          <w:tcPr>
            <w:tcW w:w="326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449E3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365DB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>Sc225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7349D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TTCGTCTCACAGATTTTTTATGTGTTTGGGTTTGAG</w:t>
            </w:r>
          </w:p>
        </w:tc>
      </w:tr>
      <w:tr w:rsidR="00891211" w:rsidRPr="00F04177" w14:paraId="569EA01D" w14:textId="77777777" w:rsidTr="00601E4D">
        <w:trPr>
          <w:trHeight w:val="290"/>
        </w:trPr>
        <w:tc>
          <w:tcPr>
            <w:tcW w:w="326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FC305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cloning promoter </w:t>
            </w:r>
            <w:r w:rsidRPr="00F04177">
              <w:rPr>
                <w:rFonts w:ascii="Arial" w:hAnsi="Arial" w:cs="Arial"/>
                <w:i/>
                <w:color w:val="000000"/>
                <w:sz w:val="18"/>
                <w:szCs w:val="18"/>
              </w:rPr>
              <w:t>AtKAI2</w:t>
            </w: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 fragment 1 in LI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95DEC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>Sc232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50F09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TTCGTCTCAGCGGGGCGATTCAGTGCCATGATT</w:t>
            </w:r>
          </w:p>
        </w:tc>
      </w:tr>
      <w:tr w:rsidR="00891211" w:rsidRPr="00F04177" w14:paraId="0BEBE20B" w14:textId="77777777" w:rsidTr="00601E4D">
        <w:trPr>
          <w:trHeight w:val="290"/>
        </w:trPr>
        <w:tc>
          <w:tcPr>
            <w:tcW w:w="326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15C31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A8D9A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>Sc233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749ED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TTCGTCTCACGATTCGTTCAGATTCTCGCT</w:t>
            </w:r>
          </w:p>
        </w:tc>
      </w:tr>
      <w:tr w:rsidR="00891211" w:rsidRPr="00F04177" w14:paraId="4AAFEC14" w14:textId="77777777" w:rsidTr="00601E4D">
        <w:trPr>
          <w:trHeight w:val="290"/>
        </w:trPr>
        <w:tc>
          <w:tcPr>
            <w:tcW w:w="326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B6469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cloning promoter </w:t>
            </w:r>
            <w:r w:rsidRPr="00F04177">
              <w:rPr>
                <w:rFonts w:ascii="Arial" w:hAnsi="Arial" w:cs="Arial"/>
                <w:i/>
                <w:color w:val="000000"/>
                <w:sz w:val="18"/>
                <w:szCs w:val="18"/>
              </w:rPr>
              <w:t>AtKAI2</w:t>
            </w: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 fragment 2 in LI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7F4A0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>Sc234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067ED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TTCGTCTCAATCGACTCGAATTTGATGGATCTTTC</w:t>
            </w:r>
          </w:p>
        </w:tc>
      </w:tr>
      <w:tr w:rsidR="00891211" w:rsidRPr="00F04177" w14:paraId="0E5A7AB3" w14:textId="77777777" w:rsidTr="00601E4D">
        <w:trPr>
          <w:trHeight w:val="290"/>
        </w:trPr>
        <w:tc>
          <w:tcPr>
            <w:tcW w:w="326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09434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28008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Sc235 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69764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TTCGTCTCACAGACTCTCTAAAGAAGATTCTTC</w:t>
            </w:r>
          </w:p>
        </w:tc>
      </w:tr>
      <w:tr w:rsidR="00891211" w:rsidRPr="00F04177" w14:paraId="45C3A29E" w14:textId="77777777" w:rsidTr="00601E4D">
        <w:trPr>
          <w:trHeight w:val="290"/>
        </w:trPr>
        <w:tc>
          <w:tcPr>
            <w:tcW w:w="3261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1CE50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cloning genomic </w:t>
            </w:r>
            <w:r w:rsidRPr="00F04177">
              <w:rPr>
                <w:rFonts w:ascii="Arial" w:hAnsi="Arial" w:cs="Arial"/>
                <w:i/>
                <w:color w:val="000000"/>
                <w:sz w:val="18"/>
                <w:szCs w:val="18"/>
              </w:rPr>
              <w:t>AtD14</w:t>
            </w: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 in LI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4B01F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c236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58608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TTCGTCTCACACCATGAGTCAACACAACATCTTAGAAG</w:t>
            </w:r>
          </w:p>
        </w:tc>
      </w:tr>
      <w:tr w:rsidR="00891211" w:rsidRPr="00F04177" w14:paraId="1E5698C3" w14:textId="77777777" w:rsidTr="00601E4D">
        <w:trPr>
          <w:trHeight w:val="290"/>
        </w:trPr>
        <w:tc>
          <w:tcPr>
            <w:tcW w:w="326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26CB3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0FF0B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 xml:space="preserve">Sc237 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5381D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TTCGTCTCACCTTTCACCGAGGAAGAGCTCGCC</w:t>
            </w:r>
          </w:p>
        </w:tc>
      </w:tr>
      <w:tr w:rsidR="00891211" w:rsidRPr="00F04177" w14:paraId="2B4C4DCB" w14:textId="77777777" w:rsidTr="00601E4D">
        <w:trPr>
          <w:trHeight w:val="290"/>
        </w:trPr>
        <w:tc>
          <w:tcPr>
            <w:tcW w:w="3261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F3DB7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cloning genomic </w:t>
            </w:r>
            <w:r w:rsidRPr="00F04177">
              <w:rPr>
                <w:rFonts w:ascii="Arial" w:hAnsi="Arial" w:cs="Arial"/>
                <w:i/>
                <w:color w:val="000000"/>
                <w:sz w:val="18"/>
                <w:szCs w:val="18"/>
              </w:rPr>
              <w:t>AtKAI2</w:t>
            </w: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 in LI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F7D41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c238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5167C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TTCGTCTCACACCATGGGTGTGGTAGAAGAAG</w:t>
            </w:r>
          </w:p>
        </w:tc>
      </w:tr>
      <w:tr w:rsidR="00891211" w:rsidRPr="00F04177" w14:paraId="50AB66E3" w14:textId="77777777" w:rsidTr="00601E4D">
        <w:trPr>
          <w:trHeight w:val="290"/>
        </w:trPr>
        <w:tc>
          <w:tcPr>
            <w:tcW w:w="326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127CF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0F97B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 xml:space="preserve">Sc239 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FAFE2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TTCGTCTCACCTTTCACATAGCAATGTCATTACGAATG</w:t>
            </w:r>
          </w:p>
        </w:tc>
      </w:tr>
      <w:tr w:rsidR="00891211" w:rsidRPr="00F04177" w14:paraId="7E4D4129" w14:textId="77777777" w:rsidTr="00601E4D">
        <w:trPr>
          <w:trHeight w:val="290"/>
        </w:trPr>
        <w:tc>
          <w:tcPr>
            <w:tcW w:w="3261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700FC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cloning genomic </w:t>
            </w:r>
            <w:r w:rsidRPr="00F04177">
              <w:rPr>
                <w:rFonts w:ascii="Arial" w:hAnsi="Arial" w:cs="Arial"/>
                <w:i/>
                <w:color w:val="000000"/>
                <w:sz w:val="18"/>
                <w:szCs w:val="18"/>
              </w:rPr>
              <w:t>LjD14</w:t>
            </w: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 in LI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D9A50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c240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5D5F1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TTCGTCTCACACCATGGCCACTTCAATCCTCGACG</w:t>
            </w:r>
          </w:p>
        </w:tc>
      </w:tr>
      <w:tr w:rsidR="00891211" w:rsidRPr="00F04177" w14:paraId="73C7C7E4" w14:textId="77777777" w:rsidTr="00601E4D">
        <w:trPr>
          <w:trHeight w:val="290"/>
        </w:trPr>
        <w:tc>
          <w:tcPr>
            <w:tcW w:w="326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9AE17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88D48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 xml:space="preserve">Sc241 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0F6C5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TTCGTCTCACCTTTCAGTGTGCCCCCGCCAGTG</w:t>
            </w:r>
          </w:p>
        </w:tc>
      </w:tr>
      <w:tr w:rsidR="00891211" w:rsidRPr="00F04177" w14:paraId="211D640C" w14:textId="77777777" w:rsidTr="00601E4D">
        <w:trPr>
          <w:trHeight w:val="290"/>
        </w:trPr>
        <w:tc>
          <w:tcPr>
            <w:tcW w:w="32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C7E59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cloning genomic </w:t>
            </w:r>
            <w:r w:rsidRPr="00F04177">
              <w:rPr>
                <w:rFonts w:ascii="Arial" w:hAnsi="Arial" w:cs="Arial"/>
                <w:i/>
                <w:color w:val="000000"/>
                <w:sz w:val="18"/>
                <w:szCs w:val="18"/>
              </w:rPr>
              <w:t>LjKAI2a</w:t>
            </w: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 and cDNA </w:t>
            </w:r>
            <w:r w:rsidRPr="00F04177"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  <w:t>Ljkai2a-1</w:t>
            </w: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 xml:space="preserve"> in LI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7F45F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c243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6CAC2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TTCGTCTCACACCATGGGGATAGTGGAGGAAGCTCAC</w:t>
            </w:r>
          </w:p>
        </w:tc>
      </w:tr>
      <w:tr w:rsidR="00891211" w:rsidRPr="00F04177" w14:paraId="03E41F0B" w14:textId="77777777" w:rsidTr="00601E4D">
        <w:trPr>
          <w:trHeight w:val="290"/>
        </w:trPr>
        <w:tc>
          <w:tcPr>
            <w:tcW w:w="32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3E5AA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EABA2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 xml:space="preserve">Sc244 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B4FE0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TTCGTCTCACCTTTTACACCCCACTAAATTTTACATCAC</w:t>
            </w:r>
          </w:p>
        </w:tc>
      </w:tr>
      <w:tr w:rsidR="00891211" w:rsidRPr="00F04177" w14:paraId="69025BA8" w14:textId="77777777" w:rsidTr="00601E4D">
        <w:trPr>
          <w:trHeight w:val="290"/>
        </w:trPr>
        <w:tc>
          <w:tcPr>
            <w:tcW w:w="32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7943A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cloning genomic </w:t>
            </w:r>
            <w:r w:rsidRPr="00F04177">
              <w:rPr>
                <w:rFonts w:ascii="Arial" w:hAnsi="Arial" w:cs="Arial"/>
                <w:i/>
                <w:color w:val="000000"/>
                <w:sz w:val="18"/>
                <w:szCs w:val="18"/>
              </w:rPr>
              <w:t>LjKAI2b</w:t>
            </w: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 in LI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E6DDB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c246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93CE8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TTCGTCTCACACCATGGGGATAGTGGAAGAAGCTC</w:t>
            </w:r>
          </w:p>
        </w:tc>
      </w:tr>
      <w:tr w:rsidR="00891211" w:rsidRPr="00F04177" w14:paraId="101D0CCB" w14:textId="77777777" w:rsidTr="00601E4D">
        <w:trPr>
          <w:trHeight w:val="290"/>
        </w:trPr>
        <w:tc>
          <w:tcPr>
            <w:tcW w:w="32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331E5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DED51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 xml:space="preserve">Sc247 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60F13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TTCGTCTCACCTTTCAAGCTGCAATATCATGGCAAATG</w:t>
            </w:r>
          </w:p>
        </w:tc>
      </w:tr>
      <w:tr w:rsidR="00891211" w:rsidRPr="00F04177" w14:paraId="49D76B04" w14:textId="77777777" w:rsidTr="00601E4D">
        <w:trPr>
          <w:trHeight w:val="290"/>
        </w:trPr>
        <w:tc>
          <w:tcPr>
            <w:tcW w:w="326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086C3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C00000"/>
                <w:sz w:val="18"/>
                <w:szCs w:val="18"/>
              </w:rPr>
            </w:pPr>
            <w:r w:rsidRPr="00F04177">
              <w:rPr>
                <w:rFonts w:ascii="Arial" w:hAnsi="Arial" w:cs="Arial"/>
                <w:sz w:val="18"/>
                <w:szCs w:val="18"/>
              </w:rPr>
              <w:t xml:space="preserve">cloning genomic </w:t>
            </w:r>
            <w:r w:rsidRPr="00F04177">
              <w:rPr>
                <w:rFonts w:ascii="Arial" w:hAnsi="Arial" w:cs="Arial"/>
                <w:i/>
                <w:iCs/>
                <w:sz w:val="18"/>
                <w:szCs w:val="18"/>
              </w:rPr>
              <w:t>Ljkai2a-</w:t>
            </w:r>
            <w:r w:rsidRPr="00F04177"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  <w:t>1</w:t>
            </w: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 xml:space="preserve"> in LI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BEB776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sz w:val="18"/>
                <w:szCs w:val="18"/>
              </w:rPr>
              <w:t>Sc243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114CB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C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TTCGTCTCACACCATGGGGATAGTGGAGGAAGCTCAC</w:t>
            </w:r>
          </w:p>
        </w:tc>
      </w:tr>
      <w:tr w:rsidR="00891211" w:rsidRPr="00F04177" w14:paraId="1F0FBD9C" w14:textId="77777777" w:rsidTr="00601E4D">
        <w:trPr>
          <w:trHeight w:val="290"/>
        </w:trPr>
        <w:tc>
          <w:tcPr>
            <w:tcW w:w="32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145ED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C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548E42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sz w:val="18"/>
                <w:szCs w:val="18"/>
              </w:rPr>
              <w:t>ST97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E248CD" w14:textId="77777777" w:rsidR="00891211" w:rsidRPr="00F04177" w:rsidRDefault="00891211" w:rsidP="007776FC">
            <w:pPr>
              <w:jc w:val="both"/>
              <w:rPr>
                <w:rFonts w:ascii="Arial" w:hAnsi="Arial" w:cs="Arial"/>
                <w:color w:val="222222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222222"/>
                <w:sz w:val="16"/>
                <w:szCs w:val="16"/>
              </w:rPr>
              <w:t>CAAATCCTTCCATAGTAATTTGCGGAAGAAAATCATC</w:t>
            </w:r>
          </w:p>
        </w:tc>
      </w:tr>
      <w:tr w:rsidR="00891211" w:rsidRPr="00F04177" w14:paraId="65C69E3F" w14:textId="77777777" w:rsidTr="00601E4D">
        <w:trPr>
          <w:trHeight w:val="290"/>
        </w:trPr>
        <w:tc>
          <w:tcPr>
            <w:tcW w:w="326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9DB0B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C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8518E0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sz w:val="18"/>
                <w:szCs w:val="18"/>
              </w:rPr>
              <w:t>ST96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82816" w14:textId="77777777" w:rsidR="00891211" w:rsidRPr="00F04177" w:rsidRDefault="00891211" w:rsidP="007776FC">
            <w:pPr>
              <w:jc w:val="both"/>
              <w:rPr>
                <w:rFonts w:ascii="Arial" w:hAnsi="Arial" w:cs="Arial"/>
                <w:color w:val="222222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222222"/>
                <w:sz w:val="16"/>
                <w:szCs w:val="16"/>
              </w:rPr>
              <w:t>TTGAAGACTATCTTCAGATATCTCATATAC</w:t>
            </w:r>
          </w:p>
        </w:tc>
      </w:tr>
      <w:tr w:rsidR="00891211" w:rsidRPr="00F04177" w14:paraId="61E9EFD7" w14:textId="77777777" w:rsidTr="00601E4D">
        <w:trPr>
          <w:trHeight w:val="290"/>
        </w:trPr>
        <w:tc>
          <w:tcPr>
            <w:tcW w:w="326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1B0F4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C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DE40DB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sz w:val="18"/>
                <w:szCs w:val="18"/>
              </w:rPr>
              <w:t>Sc244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6ADE96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C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TTTCGTCTCACCTTTTACACCCCACTAAATTTTACATCAC</w:t>
            </w:r>
          </w:p>
        </w:tc>
      </w:tr>
      <w:tr w:rsidR="00891211" w:rsidRPr="00F04177" w14:paraId="013C1970" w14:textId="77777777" w:rsidTr="00601E4D">
        <w:trPr>
          <w:trHeight w:val="290"/>
        </w:trPr>
        <w:tc>
          <w:tcPr>
            <w:tcW w:w="32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FED37" w14:textId="77777777" w:rsidR="00AC6670" w:rsidRPr="00F04177" w:rsidRDefault="00891211" w:rsidP="00AC6670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>cloning cDNA</w:t>
            </w:r>
            <w:r w:rsidRPr="00F04177"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 LjKAI2a</w:t>
            </w:r>
            <w:r w:rsidR="00AC6670" w:rsidRPr="00F04177">
              <w:rPr>
                <w:rFonts w:ascii="Arial" w:hAnsi="Arial" w:cs="Arial"/>
                <w:i/>
                <w:iCs/>
                <w:color w:val="000000"/>
                <w:sz w:val="18"/>
                <w:szCs w:val="18"/>
                <w:vertAlign w:val="superscript"/>
              </w:rPr>
              <w:t>M160,L190,W157</w:t>
            </w: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  <w:p w14:paraId="66A2F2A8" w14:textId="77EC0E46" w:rsidR="00891211" w:rsidRPr="00F04177" w:rsidRDefault="00891211" w:rsidP="00AC6670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>fragment 1 in L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43F1EC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c505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A4AAE0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ATGAAGACTTCCATCGGAGCCCACCCTAAAC</w:t>
            </w:r>
          </w:p>
        </w:tc>
      </w:tr>
      <w:tr w:rsidR="00891211" w:rsidRPr="00F04177" w14:paraId="6EE5CC23" w14:textId="77777777" w:rsidTr="00601E4D">
        <w:trPr>
          <w:trHeight w:val="290"/>
        </w:trPr>
        <w:tc>
          <w:tcPr>
            <w:tcW w:w="32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88ACB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E174EC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T161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4F6BC2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ATGAAGACTTTACGTCGTCTCACACCATGGG</w:t>
            </w:r>
          </w:p>
        </w:tc>
      </w:tr>
      <w:tr w:rsidR="00891211" w:rsidRPr="00F04177" w14:paraId="008C9948" w14:textId="77777777" w:rsidTr="00601E4D">
        <w:trPr>
          <w:trHeight w:val="290"/>
        </w:trPr>
        <w:tc>
          <w:tcPr>
            <w:tcW w:w="32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A1010" w14:textId="77777777" w:rsidR="00AC6670" w:rsidRPr="00F04177" w:rsidRDefault="00891211" w:rsidP="00AC6670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  <w:vertAlign w:val="superscript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>cloning cDNA</w:t>
            </w:r>
            <w:r w:rsidRPr="00F04177"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 LjKAI2a</w:t>
            </w:r>
            <w:r w:rsidR="00AC6670" w:rsidRPr="00F04177">
              <w:rPr>
                <w:rFonts w:ascii="Arial" w:hAnsi="Arial" w:cs="Arial"/>
                <w:i/>
                <w:iCs/>
                <w:color w:val="000000"/>
                <w:sz w:val="18"/>
                <w:szCs w:val="18"/>
                <w:vertAlign w:val="superscript"/>
              </w:rPr>
              <w:t>M160,L190,W157</w:t>
            </w:r>
          </w:p>
          <w:p w14:paraId="00D552AE" w14:textId="58A096E7" w:rsidR="00891211" w:rsidRPr="00F04177" w:rsidRDefault="00891211" w:rsidP="00AC6670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  fragment 2 in L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D18959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T163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8ECE4A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iCs/>
                <w:color w:val="000000"/>
                <w:sz w:val="16"/>
                <w:szCs w:val="16"/>
              </w:rPr>
              <w:t>ATGAAGACTTATGGCGGTGGGTGGAGACATG</w:t>
            </w:r>
          </w:p>
        </w:tc>
      </w:tr>
      <w:tr w:rsidR="00891211" w:rsidRPr="00F04177" w14:paraId="1081F997" w14:textId="77777777" w:rsidTr="00601E4D">
        <w:trPr>
          <w:trHeight w:val="290"/>
        </w:trPr>
        <w:tc>
          <w:tcPr>
            <w:tcW w:w="32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11751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484A71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T164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5CADBD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iCs/>
                <w:color w:val="000000"/>
                <w:sz w:val="16"/>
                <w:szCs w:val="16"/>
              </w:rPr>
              <w:t>ATGAAGACTTCGCAAAACGGTTAGAGCAATATC</w:t>
            </w:r>
          </w:p>
        </w:tc>
      </w:tr>
      <w:tr w:rsidR="00891211" w:rsidRPr="00F04177" w14:paraId="3CCB8887" w14:textId="77777777" w:rsidTr="00601E4D">
        <w:trPr>
          <w:trHeight w:val="290"/>
        </w:trPr>
        <w:tc>
          <w:tcPr>
            <w:tcW w:w="32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95AAF" w14:textId="77777777" w:rsidR="00AC6670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  <w:vertAlign w:val="superscript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>cloning cDNA</w:t>
            </w:r>
            <w:r w:rsidRPr="00F04177"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 </w:t>
            </w:r>
            <w:r w:rsidR="00AC6670" w:rsidRPr="00F04177">
              <w:rPr>
                <w:rFonts w:ascii="Arial" w:hAnsi="Arial" w:cs="Arial"/>
                <w:i/>
                <w:color w:val="000000"/>
                <w:sz w:val="18"/>
                <w:szCs w:val="18"/>
              </w:rPr>
              <w:t>LjKAI2a</w:t>
            </w:r>
            <w:r w:rsidR="00AC6670" w:rsidRPr="00F04177">
              <w:rPr>
                <w:rFonts w:ascii="Arial" w:hAnsi="Arial" w:cs="Arial"/>
                <w:i/>
                <w:iCs/>
                <w:color w:val="000000"/>
                <w:sz w:val="18"/>
                <w:szCs w:val="18"/>
                <w:vertAlign w:val="superscript"/>
              </w:rPr>
              <w:t>M160,L190,W157</w:t>
            </w:r>
          </w:p>
          <w:p w14:paraId="6550C5BC" w14:textId="52C2F40C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>fragment 3 in L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BE99C2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T165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1D86DC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ATGAAGACTTTGCGGACCATTTTTCAGAGC</w:t>
            </w:r>
          </w:p>
        </w:tc>
      </w:tr>
      <w:tr w:rsidR="00891211" w:rsidRPr="00F04177" w14:paraId="07DB0497" w14:textId="77777777" w:rsidTr="00601E4D">
        <w:trPr>
          <w:trHeight w:val="290"/>
        </w:trPr>
        <w:tc>
          <w:tcPr>
            <w:tcW w:w="32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17E61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9A3930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c498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90BA21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ATGAAGACTACAGACGTCTCACCTTTTACACCCCACTAA</w:t>
            </w:r>
          </w:p>
          <w:p w14:paraId="4C418012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ATTTTAC</w:t>
            </w:r>
          </w:p>
        </w:tc>
      </w:tr>
      <w:tr w:rsidR="00891211" w:rsidRPr="00F04177" w14:paraId="4F6FD262" w14:textId="77777777" w:rsidTr="00601E4D">
        <w:trPr>
          <w:trHeight w:val="290"/>
        </w:trPr>
        <w:tc>
          <w:tcPr>
            <w:tcW w:w="32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8D934" w14:textId="77777777" w:rsidR="00AC6670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  <w:vertAlign w:val="superscript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>cloning cDNA</w:t>
            </w:r>
            <w:r w:rsidRPr="00F04177"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 </w:t>
            </w:r>
            <w:r w:rsidR="00AC6670" w:rsidRPr="00F04177"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  <w:t>LjKAI2b</w:t>
            </w:r>
            <w:r w:rsidR="00AC6670" w:rsidRPr="00F04177">
              <w:rPr>
                <w:rFonts w:ascii="Arial" w:hAnsi="Arial" w:cs="Arial"/>
                <w:i/>
                <w:iCs/>
                <w:color w:val="000000"/>
                <w:sz w:val="18"/>
                <w:szCs w:val="18"/>
                <w:vertAlign w:val="superscript"/>
              </w:rPr>
              <w:t xml:space="preserve"> L161,S191,F158</w:t>
            </w:r>
          </w:p>
          <w:p w14:paraId="784BC45B" w14:textId="0CCE99A4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  fragment 1 in L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B8DD69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c506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12AC7C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ATGAAGACTTCCAGCGGGGCAAAGCCTGAAC</w:t>
            </w:r>
          </w:p>
        </w:tc>
      </w:tr>
      <w:tr w:rsidR="00891211" w:rsidRPr="00F04177" w14:paraId="20A14D5D" w14:textId="77777777" w:rsidTr="00601E4D">
        <w:trPr>
          <w:trHeight w:val="290"/>
        </w:trPr>
        <w:tc>
          <w:tcPr>
            <w:tcW w:w="32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6E26E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894DDC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T169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7CB7BA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ATGAAGACTTTACGTCGTCTCACACCATGGG</w:t>
            </w:r>
          </w:p>
        </w:tc>
      </w:tr>
      <w:tr w:rsidR="00891211" w:rsidRPr="00F04177" w14:paraId="58DE7D4B" w14:textId="77777777" w:rsidTr="00601E4D">
        <w:trPr>
          <w:trHeight w:val="290"/>
        </w:trPr>
        <w:tc>
          <w:tcPr>
            <w:tcW w:w="32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AC58C" w14:textId="77777777" w:rsidR="00AC6670" w:rsidRPr="00F04177" w:rsidRDefault="00891211" w:rsidP="00AC6670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  <w:vertAlign w:val="superscript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>cloning cDNA</w:t>
            </w:r>
            <w:r w:rsidRPr="00F04177"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 </w:t>
            </w:r>
            <w:r w:rsidR="00AC6670" w:rsidRPr="00F04177"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  <w:t>LjKAI2b</w:t>
            </w:r>
            <w:r w:rsidR="00AC6670" w:rsidRPr="00F04177">
              <w:rPr>
                <w:rFonts w:ascii="Arial" w:hAnsi="Arial" w:cs="Arial"/>
                <w:i/>
                <w:iCs/>
                <w:color w:val="000000"/>
                <w:sz w:val="18"/>
                <w:szCs w:val="18"/>
                <w:vertAlign w:val="superscript"/>
              </w:rPr>
              <w:t xml:space="preserve"> L161,S191,F158</w:t>
            </w:r>
          </w:p>
          <w:p w14:paraId="6721A6C0" w14:textId="0EB3323B" w:rsidR="00891211" w:rsidRPr="00F04177" w:rsidRDefault="00891211" w:rsidP="00AC6670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 fragment 2 in L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06F5E9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T171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149D2C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iCs/>
                <w:color w:val="000000"/>
                <w:sz w:val="16"/>
                <w:szCs w:val="16"/>
              </w:rPr>
              <w:t>ATGAAGACTTCTGGCTATCGGAGGAGACATG</w:t>
            </w:r>
          </w:p>
        </w:tc>
      </w:tr>
      <w:tr w:rsidR="00891211" w:rsidRPr="00F04177" w14:paraId="17FD3D24" w14:textId="77777777" w:rsidTr="00601E4D">
        <w:trPr>
          <w:trHeight w:val="290"/>
        </w:trPr>
        <w:tc>
          <w:tcPr>
            <w:tcW w:w="32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99E0E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B169EF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T172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39D069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iCs/>
                <w:color w:val="000000"/>
                <w:sz w:val="16"/>
                <w:szCs w:val="16"/>
              </w:rPr>
              <w:t>ATGAAGACTTTGCGATACGCTTAAGGCTATG</w:t>
            </w:r>
          </w:p>
        </w:tc>
      </w:tr>
      <w:tr w:rsidR="00891211" w:rsidRPr="00F04177" w14:paraId="6DECAA86" w14:textId="77777777" w:rsidTr="00601E4D">
        <w:trPr>
          <w:trHeight w:val="290"/>
        </w:trPr>
        <w:tc>
          <w:tcPr>
            <w:tcW w:w="32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C91F2" w14:textId="77777777" w:rsidR="00AC6670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  <w:vertAlign w:val="superscript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>cloning cDNA</w:t>
            </w:r>
            <w:r w:rsidRPr="00F04177"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 </w:t>
            </w:r>
            <w:r w:rsidR="00AC6670" w:rsidRPr="00F04177"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  <w:t>LjKAI2b</w:t>
            </w:r>
            <w:r w:rsidR="00AC6670" w:rsidRPr="00F04177">
              <w:rPr>
                <w:rFonts w:ascii="Arial" w:hAnsi="Arial" w:cs="Arial"/>
                <w:i/>
                <w:iCs/>
                <w:color w:val="000000"/>
                <w:sz w:val="18"/>
                <w:szCs w:val="18"/>
                <w:vertAlign w:val="superscript"/>
              </w:rPr>
              <w:t xml:space="preserve"> L161,S191,F158 </w:t>
            </w:r>
          </w:p>
          <w:p w14:paraId="691F3E41" w14:textId="018683D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>fragment 3 in L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A43BF2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T173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9CA82E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ATGAAGACTTCGCAGACAATTTTTCAAAGTG</w:t>
            </w:r>
          </w:p>
        </w:tc>
      </w:tr>
      <w:tr w:rsidR="00891211" w:rsidRPr="00F04177" w14:paraId="43AA7ECF" w14:textId="77777777" w:rsidTr="00601E4D">
        <w:trPr>
          <w:trHeight w:val="290"/>
        </w:trPr>
        <w:tc>
          <w:tcPr>
            <w:tcW w:w="32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6D144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A6D779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c503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A51884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ATGAAGACTACAGACGTCTCACCTTTCAAGCTGCAATATC</w:t>
            </w:r>
          </w:p>
        </w:tc>
      </w:tr>
      <w:tr w:rsidR="00891211" w:rsidRPr="00F04177" w14:paraId="59CAC2A8" w14:textId="77777777" w:rsidTr="00601E4D">
        <w:trPr>
          <w:trHeight w:val="290"/>
        </w:trPr>
        <w:tc>
          <w:tcPr>
            <w:tcW w:w="32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F9287" w14:textId="1A5E2B35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>cloning pSUMO</w:t>
            </w:r>
            <w:r w:rsidRPr="00F04177"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 </w:t>
            </w:r>
            <w:r w:rsidR="00AC6670" w:rsidRPr="00F04177">
              <w:rPr>
                <w:rFonts w:ascii="Arial" w:hAnsi="Arial" w:cs="Arial"/>
                <w:i/>
                <w:color w:val="000000"/>
                <w:sz w:val="18"/>
                <w:szCs w:val="18"/>
              </w:rPr>
              <w:t>LjKAI2a</w:t>
            </w:r>
            <w:r w:rsidR="00AC6670" w:rsidRPr="00F04177">
              <w:rPr>
                <w:rFonts w:ascii="Arial" w:hAnsi="Arial" w:cs="Arial"/>
                <w:i/>
                <w:iCs/>
                <w:color w:val="000000"/>
                <w:sz w:val="18"/>
                <w:szCs w:val="18"/>
                <w:vertAlign w:val="superscript"/>
              </w:rPr>
              <w:t>M160,L1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35423F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c604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3B58CF" w14:textId="77777777" w:rsidR="00891211" w:rsidRPr="00F04177" w:rsidRDefault="00891211" w:rsidP="007776FC">
            <w:pPr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CGTGGTGTTTAGGGTTTGCTCCGATGGCGGTG</w:t>
            </w:r>
          </w:p>
        </w:tc>
      </w:tr>
      <w:tr w:rsidR="00891211" w:rsidRPr="00F04177" w14:paraId="56CE0F7E" w14:textId="77777777" w:rsidTr="00601E4D">
        <w:trPr>
          <w:trHeight w:val="290"/>
        </w:trPr>
        <w:tc>
          <w:tcPr>
            <w:tcW w:w="32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A8F7B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7F4378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c605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4C07A5" w14:textId="77777777" w:rsidR="00891211" w:rsidRPr="00F04177" w:rsidRDefault="00891211" w:rsidP="007776FC">
            <w:pPr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CACCGCCATCGGAGCAAACCCTAAACACCACG</w:t>
            </w:r>
          </w:p>
        </w:tc>
      </w:tr>
      <w:tr w:rsidR="00891211" w:rsidRPr="00F04177" w14:paraId="21D248B5" w14:textId="77777777" w:rsidTr="00601E4D">
        <w:trPr>
          <w:trHeight w:val="290"/>
        </w:trPr>
        <w:tc>
          <w:tcPr>
            <w:tcW w:w="32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54AB6" w14:textId="63F23AD3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>cloning pSUMO</w:t>
            </w:r>
            <w:r w:rsidRPr="00F04177"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 </w:t>
            </w:r>
            <w:r w:rsidR="00AC6670" w:rsidRPr="00F04177"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  <w:t>LjKAI2b</w:t>
            </w:r>
            <w:r w:rsidR="00AC6670" w:rsidRPr="00F04177">
              <w:rPr>
                <w:rFonts w:ascii="Arial" w:hAnsi="Arial" w:cs="Arial"/>
                <w:i/>
                <w:iCs/>
                <w:color w:val="000000"/>
                <w:sz w:val="18"/>
                <w:szCs w:val="18"/>
                <w:vertAlign w:val="superscript"/>
              </w:rPr>
              <w:t xml:space="preserve"> L161,S19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7FFE36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c606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482C25" w14:textId="77777777" w:rsidR="00891211" w:rsidRPr="00F04177" w:rsidRDefault="00891211" w:rsidP="007776FC">
            <w:pPr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CATGGTGTTCAGGCTGGGCCCCGCTGGCTATC</w:t>
            </w:r>
          </w:p>
        </w:tc>
      </w:tr>
      <w:tr w:rsidR="00891211" w:rsidRPr="00F04177" w14:paraId="7125C172" w14:textId="77777777" w:rsidTr="00601E4D">
        <w:trPr>
          <w:trHeight w:val="290"/>
        </w:trPr>
        <w:tc>
          <w:tcPr>
            <w:tcW w:w="32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C0340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556A44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c607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DA9F80" w14:textId="77777777" w:rsidR="00891211" w:rsidRPr="00F04177" w:rsidRDefault="00891211" w:rsidP="007776FC">
            <w:pPr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GATAGCCAGCGGGGCCCAGCCTGAACACCATG</w:t>
            </w:r>
          </w:p>
        </w:tc>
      </w:tr>
      <w:tr w:rsidR="00AC6670" w:rsidRPr="00F04177" w14:paraId="002A01F5" w14:textId="77777777" w:rsidTr="007776FC">
        <w:trPr>
          <w:trHeight w:val="290"/>
        </w:trPr>
        <w:tc>
          <w:tcPr>
            <w:tcW w:w="32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B2CC8" w14:textId="18E2536B" w:rsidR="00AC6670" w:rsidRPr="00F04177" w:rsidRDefault="00AC6670" w:rsidP="00AC6670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>cloning pSUMO</w:t>
            </w:r>
            <w:r w:rsidRPr="00F04177"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 LjKAI2a</w:t>
            </w:r>
            <w:r w:rsidRPr="00F04177">
              <w:rPr>
                <w:rFonts w:ascii="Arial" w:hAnsi="Arial" w:cs="Arial"/>
                <w:i/>
                <w:iCs/>
                <w:color w:val="000000"/>
                <w:sz w:val="18"/>
                <w:szCs w:val="18"/>
                <w:vertAlign w:val="superscript"/>
              </w:rPr>
              <w:t>W15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21B852" w14:textId="681C1D4F" w:rsidR="00AC6670" w:rsidRPr="00F04177" w:rsidRDefault="00AC6670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T177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A8D616" w14:textId="386AD94C" w:rsidR="00AC6670" w:rsidRPr="00F04177" w:rsidRDefault="000721BD" w:rsidP="007776FC">
            <w:pPr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222222"/>
                <w:sz w:val="16"/>
                <w:szCs w:val="16"/>
                <w:shd w:val="clear" w:color="auto" w:fill="FFFFFF"/>
              </w:rPr>
              <w:t>GTGGTGTTTAGGGTGGGCTC</w:t>
            </w:r>
          </w:p>
        </w:tc>
      </w:tr>
      <w:tr w:rsidR="00AC6670" w:rsidRPr="00F04177" w14:paraId="68586C4C" w14:textId="77777777" w:rsidTr="007776FC">
        <w:trPr>
          <w:trHeight w:val="290"/>
        </w:trPr>
        <w:tc>
          <w:tcPr>
            <w:tcW w:w="32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9C022" w14:textId="77777777" w:rsidR="00AC6670" w:rsidRPr="00F04177" w:rsidRDefault="00AC6670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6CD808" w14:textId="0594574E" w:rsidR="00AC6670" w:rsidRPr="00F04177" w:rsidRDefault="00AC6670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T178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A8808C" w14:textId="1B25CCAE" w:rsidR="00AC6670" w:rsidRPr="00F04177" w:rsidRDefault="000721BD" w:rsidP="007776FC">
            <w:pPr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222222"/>
                <w:sz w:val="16"/>
                <w:szCs w:val="16"/>
                <w:shd w:val="clear" w:color="auto" w:fill="FFFFFF"/>
              </w:rPr>
              <w:t>AGCGGAGCCCACCCTAAAC</w:t>
            </w:r>
          </w:p>
        </w:tc>
      </w:tr>
      <w:tr w:rsidR="00AC6670" w:rsidRPr="00F04177" w14:paraId="40E71B79" w14:textId="77777777" w:rsidTr="007776FC">
        <w:trPr>
          <w:trHeight w:val="290"/>
        </w:trPr>
        <w:tc>
          <w:tcPr>
            <w:tcW w:w="32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FA01D" w14:textId="3517A22F" w:rsidR="00AC6670" w:rsidRPr="00F04177" w:rsidRDefault="00AC6670" w:rsidP="00AC6670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>cloning pSUMO</w:t>
            </w:r>
            <w:r w:rsidRPr="00F04177"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 </w:t>
            </w:r>
            <w:r w:rsidRPr="00F04177"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  <w:t>LjKAI2b</w:t>
            </w:r>
            <w:r w:rsidRPr="00F04177">
              <w:rPr>
                <w:rFonts w:ascii="Arial" w:hAnsi="Arial" w:cs="Arial"/>
                <w:i/>
                <w:iCs/>
                <w:color w:val="000000"/>
                <w:sz w:val="18"/>
                <w:szCs w:val="18"/>
                <w:vertAlign w:val="superscript"/>
              </w:rPr>
              <w:t xml:space="preserve"> F15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EE3FB7" w14:textId="7DBA9DF6" w:rsidR="00AC6670" w:rsidRPr="00F04177" w:rsidRDefault="00AC6670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T179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0F3EC1" w14:textId="78A7DA26" w:rsidR="00AC6670" w:rsidRPr="00F04177" w:rsidRDefault="000721BD" w:rsidP="007776FC">
            <w:pPr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222222"/>
                <w:sz w:val="16"/>
                <w:szCs w:val="16"/>
                <w:shd w:val="clear" w:color="auto" w:fill="FFFFFF"/>
              </w:rPr>
              <w:t>ATGGTGTTCAGGCTTTGC</w:t>
            </w:r>
          </w:p>
        </w:tc>
      </w:tr>
      <w:tr w:rsidR="00AC6670" w:rsidRPr="00F04177" w14:paraId="2CD0564E" w14:textId="77777777" w:rsidTr="007776FC">
        <w:trPr>
          <w:trHeight w:val="290"/>
        </w:trPr>
        <w:tc>
          <w:tcPr>
            <w:tcW w:w="32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5D4FC" w14:textId="77777777" w:rsidR="00AC6670" w:rsidRPr="00F04177" w:rsidRDefault="00AC6670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98BFA8" w14:textId="26C4150B" w:rsidR="00AC6670" w:rsidRPr="00F04177" w:rsidRDefault="00AC6670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ST180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FD7078" w14:textId="28D7C91D" w:rsidR="00AC6670" w:rsidRPr="00F04177" w:rsidRDefault="000721BD" w:rsidP="007776FC">
            <w:pPr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222222"/>
                <w:sz w:val="16"/>
                <w:szCs w:val="16"/>
                <w:shd w:val="clear" w:color="auto" w:fill="FFFFFF"/>
              </w:rPr>
              <w:t>ATAGCCATCGGGGCAAAG</w:t>
            </w:r>
          </w:p>
        </w:tc>
      </w:tr>
      <w:tr w:rsidR="007776FC" w:rsidRPr="00F04177" w14:paraId="74226A80" w14:textId="77777777" w:rsidTr="007776FC">
        <w:trPr>
          <w:trHeight w:val="290"/>
        </w:trPr>
        <w:tc>
          <w:tcPr>
            <w:tcW w:w="32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9A5B5" w14:textId="0F15B5BC" w:rsidR="007776FC" w:rsidRPr="00F04177" w:rsidRDefault="007776FC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>cloning pENTR/</w:t>
            </w:r>
            <w:r w:rsidR="003A0EED" w:rsidRPr="00F04177">
              <w:rPr>
                <w:rFonts w:ascii="Arial" w:hAnsi="Arial" w:cs="Arial"/>
                <w:color w:val="000000"/>
                <w:sz w:val="18"/>
                <w:szCs w:val="18"/>
              </w:rPr>
              <w:t>D-</w:t>
            </w: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TOPO </w:t>
            </w:r>
            <w:r w:rsidRPr="00F04177">
              <w:rPr>
                <w:rFonts w:ascii="Arial" w:hAnsi="Arial" w:cs="Arial"/>
                <w:i/>
                <w:color w:val="000000"/>
                <w:sz w:val="18"/>
                <w:szCs w:val="18"/>
              </w:rPr>
              <w:t>LjD1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6B026" w14:textId="54BA873C" w:rsidR="007776FC" w:rsidRPr="00F04177" w:rsidRDefault="007776FC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CG389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B07FC5" w14:textId="4E5E6D12" w:rsidR="007776FC" w:rsidRPr="00F04177" w:rsidRDefault="007776FC" w:rsidP="007776FC">
            <w:pPr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222222"/>
                <w:sz w:val="16"/>
                <w:szCs w:val="16"/>
                <w:shd w:val="clear" w:color="auto" w:fill="FFFFFF"/>
              </w:rPr>
              <w:t>CACCATGGCCACTTCAATCCTCGAC</w:t>
            </w:r>
          </w:p>
        </w:tc>
      </w:tr>
      <w:tr w:rsidR="007776FC" w:rsidRPr="00F04177" w14:paraId="3FD2A8C9" w14:textId="77777777" w:rsidTr="007776FC">
        <w:trPr>
          <w:trHeight w:val="290"/>
        </w:trPr>
        <w:tc>
          <w:tcPr>
            <w:tcW w:w="32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CAAB5" w14:textId="77777777" w:rsidR="007776FC" w:rsidRPr="00F04177" w:rsidRDefault="007776FC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0DC57B" w14:textId="771DB974" w:rsidR="007776FC" w:rsidRPr="00F04177" w:rsidRDefault="007776FC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CG390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5DF6D2" w14:textId="5001A227" w:rsidR="007776FC" w:rsidRPr="00F04177" w:rsidRDefault="007776FC" w:rsidP="007776FC">
            <w:pPr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222222"/>
                <w:sz w:val="16"/>
                <w:szCs w:val="16"/>
                <w:shd w:val="clear" w:color="auto" w:fill="FFFFFF"/>
              </w:rPr>
              <w:t>TCAGTGTGCCCCCGCCAG</w:t>
            </w:r>
          </w:p>
        </w:tc>
      </w:tr>
      <w:tr w:rsidR="007776FC" w:rsidRPr="00F04177" w14:paraId="47316D04" w14:textId="77777777" w:rsidTr="007776FC">
        <w:trPr>
          <w:trHeight w:val="290"/>
        </w:trPr>
        <w:tc>
          <w:tcPr>
            <w:tcW w:w="32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19FB5" w14:textId="7D907CF1" w:rsidR="007776FC" w:rsidRPr="00F04177" w:rsidRDefault="007776FC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cloning </w:t>
            </w:r>
            <w:r w:rsidR="003A0EED" w:rsidRPr="00F04177">
              <w:rPr>
                <w:rFonts w:ascii="Arial" w:hAnsi="Arial" w:cs="Arial"/>
                <w:color w:val="000000"/>
                <w:sz w:val="18"/>
                <w:szCs w:val="18"/>
              </w:rPr>
              <w:t>pENTR/D-TOPO</w:t>
            </w: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F04177">
              <w:rPr>
                <w:rFonts w:ascii="Arial" w:hAnsi="Arial" w:cs="Arial"/>
                <w:i/>
                <w:color w:val="000000"/>
                <w:sz w:val="18"/>
                <w:szCs w:val="18"/>
              </w:rPr>
              <w:t>LjKAI2a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B897BA" w14:textId="18E6F1A9" w:rsidR="007776FC" w:rsidRPr="00F04177" w:rsidRDefault="007776FC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CG385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A1A486" w14:textId="01D085EE" w:rsidR="007776FC" w:rsidRPr="00F04177" w:rsidRDefault="007776FC" w:rsidP="007776FC">
            <w:pPr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16"/>
              </w:rPr>
              <w:t>CACCATGGGGATAGTGGAGGAAGC</w:t>
            </w:r>
          </w:p>
        </w:tc>
      </w:tr>
      <w:tr w:rsidR="007776FC" w:rsidRPr="00F04177" w14:paraId="4811ED61" w14:textId="77777777" w:rsidTr="007776FC">
        <w:trPr>
          <w:trHeight w:val="290"/>
        </w:trPr>
        <w:tc>
          <w:tcPr>
            <w:tcW w:w="32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FFF1B" w14:textId="77777777" w:rsidR="007776FC" w:rsidRPr="00F04177" w:rsidRDefault="007776FC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5A81AE" w14:textId="1C51B54E" w:rsidR="007776FC" w:rsidRPr="00F04177" w:rsidRDefault="007776FC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CG386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2DC602" w14:textId="66C29EF2" w:rsidR="007776FC" w:rsidRPr="00F04177" w:rsidRDefault="007776FC" w:rsidP="007776FC">
            <w:pPr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222222"/>
                <w:sz w:val="16"/>
                <w:szCs w:val="16"/>
                <w:shd w:val="clear" w:color="auto" w:fill="FFFFFF"/>
              </w:rPr>
              <w:t>TTACACCCCACTAAATTTTACATCA</w:t>
            </w:r>
          </w:p>
        </w:tc>
      </w:tr>
      <w:tr w:rsidR="007776FC" w:rsidRPr="00F04177" w14:paraId="34D5EA08" w14:textId="77777777" w:rsidTr="007776FC">
        <w:trPr>
          <w:trHeight w:val="290"/>
        </w:trPr>
        <w:tc>
          <w:tcPr>
            <w:tcW w:w="32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41089" w14:textId="0A8C370A" w:rsidR="007776FC" w:rsidRPr="00F04177" w:rsidRDefault="007776FC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cloning </w:t>
            </w:r>
            <w:r w:rsidR="003A0EED" w:rsidRPr="00F04177">
              <w:rPr>
                <w:rFonts w:ascii="Arial" w:hAnsi="Arial" w:cs="Arial"/>
                <w:color w:val="000000"/>
                <w:sz w:val="18"/>
                <w:szCs w:val="18"/>
              </w:rPr>
              <w:t>pENTR/D-TOPO</w:t>
            </w: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F04177">
              <w:rPr>
                <w:rFonts w:ascii="Arial" w:hAnsi="Arial" w:cs="Arial"/>
                <w:i/>
                <w:color w:val="000000"/>
                <w:sz w:val="18"/>
                <w:szCs w:val="18"/>
              </w:rPr>
              <w:t>LjKAI2b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6B31D6" w14:textId="543EEED4" w:rsidR="007776FC" w:rsidRPr="00F04177" w:rsidRDefault="007776FC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CG387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639EF5" w14:textId="6D78093A" w:rsidR="007776FC" w:rsidRPr="00F04177" w:rsidRDefault="007776FC" w:rsidP="007776FC">
            <w:pPr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222222"/>
                <w:sz w:val="16"/>
                <w:szCs w:val="16"/>
                <w:shd w:val="clear" w:color="auto" w:fill="FFFFFF"/>
              </w:rPr>
              <w:t>CACCATGGGGATATGTGGAAGAAGC</w:t>
            </w:r>
          </w:p>
        </w:tc>
      </w:tr>
      <w:tr w:rsidR="007776FC" w:rsidRPr="00F04177" w14:paraId="72E3E0F1" w14:textId="77777777" w:rsidTr="007776FC">
        <w:trPr>
          <w:trHeight w:val="290"/>
        </w:trPr>
        <w:tc>
          <w:tcPr>
            <w:tcW w:w="32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00442" w14:textId="77777777" w:rsidR="007776FC" w:rsidRPr="00F04177" w:rsidRDefault="007776FC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30192B" w14:textId="6D5B1997" w:rsidR="007776FC" w:rsidRPr="00F04177" w:rsidRDefault="007776FC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CG388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423B25" w14:textId="1FA0DB12" w:rsidR="007776FC" w:rsidRPr="00F04177" w:rsidRDefault="007776FC" w:rsidP="007776FC">
            <w:pPr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222222"/>
                <w:sz w:val="16"/>
                <w:szCs w:val="16"/>
                <w:shd w:val="clear" w:color="auto" w:fill="FFFFFF"/>
              </w:rPr>
              <w:t>TCAAGCTGCAATATCATGGC</w:t>
            </w:r>
          </w:p>
        </w:tc>
      </w:tr>
      <w:tr w:rsidR="007776FC" w:rsidRPr="00F04177" w14:paraId="4CA3BC74" w14:textId="77777777" w:rsidTr="007776FC">
        <w:trPr>
          <w:trHeight w:val="290"/>
        </w:trPr>
        <w:tc>
          <w:tcPr>
            <w:tcW w:w="32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110B0" w14:textId="60135EA1" w:rsidR="007776FC" w:rsidRPr="00F04177" w:rsidRDefault="007776FC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cloning </w:t>
            </w:r>
            <w:r w:rsidR="003A0EED" w:rsidRPr="00F04177">
              <w:rPr>
                <w:rFonts w:ascii="Arial" w:hAnsi="Arial" w:cs="Arial"/>
                <w:color w:val="000000"/>
                <w:sz w:val="18"/>
                <w:szCs w:val="18"/>
              </w:rPr>
              <w:t>pENTR/D-TOPO</w:t>
            </w:r>
            <w:r w:rsidRPr="00F04177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F04177">
              <w:rPr>
                <w:rFonts w:ascii="Arial" w:hAnsi="Arial" w:cs="Arial"/>
                <w:i/>
                <w:color w:val="000000"/>
                <w:sz w:val="18"/>
                <w:szCs w:val="18"/>
              </w:rPr>
              <w:t>LjMAX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09F70B" w14:textId="0FDDED9C" w:rsidR="007776FC" w:rsidRPr="00F04177" w:rsidRDefault="007776FC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CG391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57494C" w14:textId="68DC0057" w:rsidR="007776FC" w:rsidRPr="00F04177" w:rsidRDefault="007776FC" w:rsidP="007776FC">
            <w:pPr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222222"/>
                <w:sz w:val="16"/>
                <w:szCs w:val="16"/>
                <w:shd w:val="clear" w:color="auto" w:fill="FFFFFF"/>
              </w:rPr>
              <w:t>CACCATGAGTAACGCTGCTGAAAC</w:t>
            </w:r>
          </w:p>
        </w:tc>
      </w:tr>
      <w:tr w:rsidR="007776FC" w:rsidRPr="00F04177" w14:paraId="52DF0610" w14:textId="77777777" w:rsidTr="007776FC">
        <w:trPr>
          <w:trHeight w:val="290"/>
        </w:trPr>
        <w:tc>
          <w:tcPr>
            <w:tcW w:w="32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191CC" w14:textId="77777777" w:rsidR="007776FC" w:rsidRPr="00F04177" w:rsidRDefault="007776FC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C308EA" w14:textId="33DBD60F" w:rsidR="007776FC" w:rsidRPr="00F04177" w:rsidRDefault="007776FC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  <w:szCs w:val="18"/>
              </w:rPr>
              <w:t>CG392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39CF9F" w14:textId="522C40C7" w:rsidR="007776FC" w:rsidRPr="00F04177" w:rsidRDefault="007776FC" w:rsidP="007776FC">
            <w:pPr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04177">
              <w:rPr>
                <w:rFonts w:ascii="Arial" w:hAnsi="Arial" w:cs="Arial"/>
                <w:color w:val="222222"/>
                <w:sz w:val="16"/>
                <w:szCs w:val="16"/>
                <w:shd w:val="clear" w:color="auto" w:fill="FFFFFF"/>
              </w:rPr>
              <w:t>TCAATCACAGATATGACGCC</w:t>
            </w:r>
          </w:p>
        </w:tc>
      </w:tr>
    </w:tbl>
    <w:p w14:paraId="72A72E1D" w14:textId="77777777" w:rsidR="007776FC" w:rsidRPr="00F04177" w:rsidRDefault="007776FC" w:rsidP="00891211">
      <w:pPr>
        <w:rPr>
          <w:b/>
          <w:color w:val="0070C0"/>
        </w:rPr>
      </w:pPr>
    </w:p>
    <w:p w14:paraId="7D398D35" w14:textId="77777777" w:rsidR="00AC6670" w:rsidRPr="00F04177" w:rsidRDefault="00AC6670" w:rsidP="00891211">
      <w:pPr>
        <w:rPr>
          <w:b/>
          <w:color w:val="0070C0"/>
        </w:rPr>
      </w:pPr>
    </w:p>
    <w:p w14:paraId="203AD5C4" w14:textId="77777777" w:rsidR="00891211" w:rsidRPr="00F04177" w:rsidRDefault="00891211" w:rsidP="00891211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F04177">
        <w:rPr>
          <w:rFonts w:ascii="Arial" w:hAnsi="Arial" w:cs="Arial"/>
          <w:b/>
          <w:sz w:val="22"/>
          <w:szCs w:val="22"/>
        </w:rPr>
        <w:t>Primers used for gene amplification by RT-qPCR.</w:t>
      </w:r>
    </w:p>
    <w:p w14:paraId="0C279147" w14:textId="77777777" w:rsidR="00891211" w:rsidRPr="00F04177" w:rsidRDefault="00891211" w:rsidP="00891211">
      <w:pPr>
        <w:spacing w:line="360" w:lineRule="auto"/>
        <w:jc w:val="both"/>
        <w:rPr>
          <w:rFonts w:ascii="Arial" w:hAnsi="Arial" w:cs="Arial"/>
          <w:sz w:val="16"/>
        </w:rPr>
      </w:pPr>
    </w:p>
    <w:tbl>
      <w:tblPr>
        <w:tblW w:w="8931" w:type="dxa"/>
        <w:tblInd w:w="-5" w:type="dxa"/>
        <w:tblLook w:val="04A0" w:firstRow="1" w:lastRow="0" w:firstColumn="1" w:lastColumn="0" w:noHBand="0" w:noVBand="1"/>
      </w:tblPr>
      <w:tblGrid>
        <w:gridCol w:w="2694"/>
        <w:gridCol w:w="1559"/>
        <w:gridCol w:w="4678"/>
      </w:tblGrid>
      <w:tr w:rsidR="00891211" w:rsidRPr="00F04177" w14:paraId="7C7C2E17" w14:textId="77777777" w:rsidTr="00601E4D">
        <w:trPr>
          <w:trHeight w:val="339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D18CC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/>
                <w:sz w:val="22"/>
              </w:rPr>
            </w:pPr>
            <w:r w:rsidRPr="00F04177">
              <w:rPr>
                <w:rFonts w:ascii="Arial" w:hAnsi="Arial" w:cs="Arial"/>
                <w:b/>
                <w:bCs/>
                <w:color w:val="000000"/>
                <w:sz w:val="22"/>
              </w:rPr>
              <w:t>Use</w:t>
            </w: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D394D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b/>
                <w:bCs/>
                <w:color w:val="000000"/>
                <w:sz w:val="22"/>
              </w:rPr>
            </w:pPr>
            <w:r w:rsidRPr="00F04177">
              <w:rPr>
                <w:rFonts w:ascii="Arial" w:hAnsi="Arial" w:cs="Arial"/>
                <w:b/>
                <w:bCs/>
                <w:color w:val="000000"/>
                <w:sz w:val="22"/>
              </w:rPr>
              <w:t>Primers</w:t>
            </w:r>
          </w:p>
        </w:tc>
      </w:tr>
      <w:tr w:rsidR="00891211" w:rsidRPr="00F04177" w14:paraId="689C0116" w14:textId="77777777" w:rsidTr="00601E4D">
        <w:trPr>
          <w:trHeight w:val="339"/>
        </w:trPr>
        <w:tc>
          <w:tcPr>
            <w:tcW w:w="269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11082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22"/>
              </w:rPr>
              <w:t xml:space="preserve">qPCR </w:t>
            </w:r>
            <w:r w:rsidRPr="00F04177">
              <w:rPr>
                <w:rFonts w:ascii="Arial" w:hAnsi="Arial" w:cs="Arial"/>
                <w:i/>
                <w:iCs/>
                <w:color w:val="000000"/>
                <w:sz w:val="18"/>
                <w:szCs w:val="22"/>
              </w:rPr>
              <w:t>Ubiquiti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31149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22"/>
              </w:rPr>
              <w:t>Ubi F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AF0FE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</w:rPr>
              <w:t>ATGCAGATCTTCGTCAAGACCTTG</w:t>
            </w:r>
          </w:p>
        </w:tc>
      </w:tr>
      <w:tr w:rsidR="00891211" w:rsidRPr="00F04177" w14:paraId="3A8E4E21" w14:textId="77777777" w:rsidTr="00601E4D">
        <w:trPr>
          <w:trHeight w:val="339"/>
        </w:trPr>
        <w:tc>
          <w:tcPr>
            <w:tcW w:w="26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28767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14F29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22"/>
              </w:rPr>
              <w:t>Ubi R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6C271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</w:rPr>
              <w:t>ACCTCCCCTCAGACGAAG</w:t>
            </w:r>
          </w:p>
        </w:tc>
      </w:tr>
      <w:tr w:rsidR="00891211" w:rsidRPr="00F04177" w14:paraId="3C20E693" w14:textId="77777777" w:rsidTr="00601E4D">
        <w:trPr>
          <w:trHeight w:val="339"/>
        </w:trPr>
        <w:tc>
          <w:tcPr>
            <w:tcW w:w="269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8231B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22"/>
              </w:rPr>
              <w:t xml:space="preserve">qPCR </w:t>
            </w:r>
            <w:r w:rsidRPr="00F04177">
              <w:rPr>
                <w:rFonts w:ascii="Arial" w:hAnsi="Arial" w:cs="Arial"/>
                <w:i/>
                <w:iCs/>
                <w:color w:val="000000"/>
                <w:sz w:val="18"/>
                <w:szCs w:val="22"/>
              </w:rPr>
              <w:t>LjMAX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7717D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</w:rPr>
              <w:t>Sc302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9A878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</w:rPr>
              <w:t>GAATGTTACACCCTGAGGAAGC</w:t>
            </w:r>
          </w:p>
        </w:tc>
      </w:tr>
      <w:tr w:rsidR="00891211" w:rsidRPr="00F04177" w14:paraId="66476256" w14:textId="77777777" w:rsidTr="00601E4D">
        <w:trPr>
          <w:trHeight w:val="339"/>
        </w:trPr>
        <w:tc>
          <w:tcPr>
            <w:tcW w:w="26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A6D38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CD2B0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</w:rPr>
              <w:t>Sc303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B7F81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</w:rPr>
              <w:t>TCAGGTTTGGGATCTTGAGG</w:t>
            </w:r>
          </w:p>
        </w:tc>
      </w:tr>
      <w:tr w:rsidR="00891211" w:rsidRPr="00F04177" w14:paraId="05B482C6" w14:textId="77777777" w:rsidTr="00601E4D">
        <w:trPr>
          <w:trHeight w:val="339"/>
        </w:trPr>
        <w:tc>
          <w:tcPr>
            <w:tcW w:w="269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45B6D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22"/>
              </w:rPr>
              <w:t xml:space="preserve">qPCR </w:t>
            </w:r>
            <w:r w:rsidRPr="00F04177">
              <w:rPr>
                <w:rFonts w:ascii="Arial" w:hAnsi="Arial" w:cs="Arial"/>
                <w:i/>
                <w:iCs/>
                <w:color w:val="000000"/>
                <w:sz w:val="18"/>
                <w:szCs w:val="22"/>
              </w:rPr>
              <w:t>LjKAI2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44ACC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</w:rPr>
              <w:t>Sc282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66B06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</w:rPr>
              <w:t>CGGTGCAGGAGTTTAGCAGA</w:t>
            </w:r>
          </w:p>
        </w:tc>
      </w:tr>
      <w:tr w:rsidR="00891211" w:rsidRPr="00F04177" w14:paraId="0D07FAAD" w14:textId="77777777" w:rsidTr="00601E4D">
        <w:trPr>
          <w:trHeight w:val="339"/>
        </w:trPr>
        <w:tc>
          <w:tcPr>
            <w:tcW w:w="26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9A53E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52806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</w:rPr>
              <w:t>Sc283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D2242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</w:rPr>
            </w:pPr>
            <w:r w:rsidRPr="00F04177">
              <w:rPr>
                <w:rFonts w:ascii="Arial" w:hAnsi="Arial" w:cs="Arial"/>
                <w:color w:val="000000"/>
                <w:sz w:val="16"/>
              </w:rPr>
              <w:t>TCCACAATAGACACGCCACC</w:t>
            </w:r>
          </w:p>
        </w:tc>
      </w:tr>
      <w:tr w:rsidR="00891211" w:rsidRPr="00F04177" w14:paraId="61B8E671" w14:textId="77777777" w:rsidTr="00601E4D">
        <w:trPr>
          <w:trHeight w:val="339"/>
        </w:trPr>
        <w:tc>
          <w:tcPr>
            <w:tcW w:w="269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867E8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22"/>
              </w:rPr>
              <w:t xml:space="preserve">qPCR </w:t>
            </w:r>
            <w:r w:rsidRPr="00F04177">
              <w:rPr>
                <w:rFonts w:ascii="Arial" w:hAnsi="Arial" w:cs="Arial"/>
                <w:i/>
                <w:iCs/>
                <w:color w:val="000000"/>
                <w:sz w:val="18"/>
                <w:szCs w:val="22"/>
              </w:rPr>
              <w:t>LjKAI2b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6E450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</w:rPr>
              <w:t>Sc284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1A378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  <w:szCs w:val="22"/>
              </w:rPr>
            </w:pPr>
            <w:r w:rsidRPr="00F04177">
              <w:rPr>
                <w:rFonts w:ascii="Arial" w:hAnsi="Arial" w:cs="Arial"/>
                <w:color w:val="000000"/>
                <w:sz w:val="16"/>
              </w:rPr>
              <w:t>AAGAAAGACCTGGCGGTTCC</w:t>
            </w:r>
          </w:p>
        </w:tc>
      </w:tr>
      <w:tr w:rsidR="00891211" w:rsidRPr="00F04177" w14:paraId="693D963C" w14:textId="77777777" w:rsidTr="00601E4D">
        <w:trPr>
          <w:trHeight w:val="339"/>
        </w:trPr>
        <w:tc>
          <w:tcPr>
            <w:tcW w:w="26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D7191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A8C76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</w:rPr>
              <w:t>Sc285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B5AF7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  <w:szCs w:val="22"/>
              </w:rPr>
            </w:pPr>
            <w:r w:rsidRPr="00F04177">
              <w:rPr>
                <w:rFonts w:ascii="Arial" w:hAnsi="Arial" w:cs="Arial"/>
                <w:color w:val="000000"/>
                <w:sz w:val="16"/>
              </w:rPr>
              <w:t>CCTCCGTTGACATGACCTCC</w:t>
            </w:r>
          </w:p>
        </w:tc>
      </w:tr>
      <w:tr w:rsidR="00891211" w:rsidRPr="00F04177" w14:paraId="098AE27B" w14:textId="77777777" w:rsidTr="00601E4D">
        <w:trPr>
          <w:trHeight w:val="339"/>
        </w:trPr>
        <w:tc>
          <w:tcPr>
            <w:tcW w:w="269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97A33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22"/>
              </w:rPr>
              <w:t xml:space="preserve">qPCR </w:t>
            </w:r>
            <w:r w:rsidRPr="00F04177">
              <w:rPr>
                <w:rFonts w:ascii="Arial" w:hAnsi="Arial" w:cs="Arial"/>
                <w:i/>
                <w:iCs/>
                <w:color w:val="000000"/>
                <w:sz w:val="18"/>
                <w:szCs w:val="22"/>
              </w:rPr>
              <w:t>LjDLK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1E0C7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</w:rPr>
              <w:t>MG027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8FBA6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  <w:szCs w:val="22"/>
              </w:rPr>
            </w:pPr>
            <w:r w:rsidRPr="00F04177">
              <w:rPr>
                <w:rFonts w:ascii="Arial" w:hAnsi="Arial" w:cs="Arial"/>
                <w:color w:val="000000"/>
                <w:sz w:val="16"/>
              </w:rPr>
              <w:t>CTCCTTGGTGCTTCTCCCAG</w:t>
            </w:r>
          </w:p>
        </w:tc>
      </w:tr>
      <w:tr w:rsidR="00891211" w:rsidRPr="00F04177" w14:paraId="2FBFA911" w14:textId="77777777" w:rsidTr="00601E4D">
        <w:trPr>
          <w:trHeight w:val="339"/>
        </w:trPr>
        <w:tc>
          <w:tcPr>
            <w:tcW w:w="26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F2DA0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61BA8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</w:rPr>
              <w:t>MG028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FCF47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  <w:szCs w:val="22"/>
              </w:rPr>
            </w:pPr>
            <w:r w:rsidRPr="00F04177">
              <w:rPr>
                <w:rFonts w:ascii="Arial" w:hAnsi="Arial" w:cs="Arial"/>
                <w:color w:val="000000"/>
                <w:sz w:val="16"/>
              </w:rPr>
              <w:t>AAAGCCGAAGCCAGTTTTCA</w:t>
            </w:r>
          </w:p>
        </w:tc>
      </w:tr>
      <w:tr w:rsidR="00891211" w:rsidRPr="00F04177" w14:paraId="33AFB8B0" w14:textId="77777777" w:rsidTr="00601E4D">
        <w:trPr>
          <w:trHeight w:val="339"/>
        </w:trPr>
        <w:tc>
          <w:tcPr>
            <w:tcW w:w="269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5B595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</w:rPr>
            </w:pPr>
            <w:r w:rsidRPr="00F04177">
              <w:rPr>
                <w:rFonts w:ascii="Arial" w:hAnsi="Arial" w:cs="Arial"/>
                <w:color w:val="000000"/>
                <w:sz w:val="18"/>
                <w:szCs w:val="22"/>
              </w:rPr>
              <w:t xml:space="preserve">qPCR </w:t>
            </w:r>
            <w:r w:rsidRPr="00F04177">
              <w:rPr>
                <w:rFonts w:ascii="Arial" w:hAnsi="Arial" w:cs="Arial"/>
                <w:i/>
                <w:iCs/>
                <w:color w:val="000000"/>
                <w:sz w:val="18"/>
                <w:szCs w:val="22"/>
              </w:rPr>
              <w:t>LjD1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D40F1D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</w:rPr>
              <w:t>D14_qPCR_F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549A48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  <w:szCs w:val="22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22"/>
              </w:rPr>
              <w:t>ACAGCGTCCGAGAAAACTC</w:t>
            </w:r>
          </w:p>
        </w:tc>
      </w:tr>
      <w:tr w:rsidR="00891211" w:rsidRPr="00F04177" w14:paraId="1C4CE0BB" w14:textId="77777777" w:rsidTr="00601E4D">
        <w:trPr>
          <w:trHeight w:val="339"/>
        </w:trPr>
        <w:tc>
          <w:tcPr>
            <w:tcW w:w="26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D0D6D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/>
                <w:iCs/>
                <w:color w:val="000000"/>
                <w:sz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091877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iCs/>
                <w:color w:val="000000"/>
                <w:sz w:val="18"/>
              </w:rPr>
            </w:pPr>
            <w:r w:rsidRPr="00F04177">
              <w:rPr>
                <w:rFonts w:ascii="Arial" w:hAnsi="Arial" w:cs="Arial"/>
                <w:iCs/>
                <w:color w:val="000000"/>
                <w:sz w:val="18"/>
              </w:rPr>
              <w:t>D14_qPCR_R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FC6F77" w14:textId="77777777" w:rsidR="00891211" w:rsidRPr="00F04177" w:rsidRDefault="00891211" w:rsidP="007776FC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16"/>
                <w:szCs w:val="22"/>
              </w:rPr>
            </w:pPr>
            <w:r w:rsidRPr="00F04177">
              <w:rPr>
                <w:rFonts w:ascii="Arial" w:hAnsi="Arial" w:cs="Arial"/>
                <w:color w:val="000000"/>
                <w:sz w:val="16"/>
                <w:szCs w:val="22"/>
              </w:rPr>
              <w:t>AGCAATGGAGGCCAACTAC</w:t>
            </w:r>
          </w:p>
        </w:tc>
      </w:tr>
    </w:tbl>
    <w:p w14:paraId="4C5617C3" w14:textId="77777777" w:rsidR="00891211" w:rsidRPr="00F04177" w:rsidRDefault="00891211" w:rsidP="00891211">
      <w:pPr>
        <w:spacing w:line="360" w:lineRule="auto"/>
        <w:jc w:val="both"/>
        <w:rPr>
          <w:rFonts w:ascii="Arial" w:hAnsi="Arial" w:cs="Arial"/>
        </w:rPr>
      </w:pPr>
    </w:p>
    <w:p w14:paraId="38473AE5" w14:textId="1DDA65AA" w:rsidR="00891211" w:rsidRPr="00F04177" w:rsidRDefault="00891211"/>
    <w:p w14:paraId="5E7AEBB8" w14:textId="2CB1DE31" w:rsidR="00891211" w:rsidRPr="00F04177" w:rsidRDefault="00891211"/>
    <w:sectPr w:rsidR="00891211" w:rsidRPr="00F04177" w:rsidSect="00601E4D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3NzSysDS2sDC2NDNX0lEKTi0uzszPAykwqQUAnqBpwywAAAA="/>
  </w:docVars>
  <w:rsids>
    <w:rsidRoot w:val="0029307F"/>
    <w:rsid w:val="000006B2"/>
    <w:rsid w:val="00001BCE"/>
    <w:rsid w:val="0000207C"/>
    <w:rsid w:val="00003750"/>
    <w:rsid w:val="0000516E"/>
    <w:rsid w:val="00005E59"/>
    <w:rsid w:val="000069D7"/>
    <w:rsid w:val="000143EB"/>
    <w:rsid w:val="00014A58"/>
    <w:rsid w:val="000172E1"/>
    <w:rsid w:val="00020D19"/>
    <w:rsid w:val="0002149F"/>
    <w:rsid w:val="00022A43"/>
    <w:rsid w:val="000250E1"/>
    <w:rsid w:val="0002632F"/>
    <w:rsid w:val="000268B9"/>
    <w:rsid w:val="00026D5B"/>
    <w:rsid w:val="00027378"/>
    <w:rsid w:val="00027678"/>
    <w:rsid w:val="00027EAF"/>
    <w:rsid w:val="000311AB"/>
    <w:rsid w:val="000311D7"/>
    <w:rsid w:val="000349D8"/>
    <w:rsid w:val="00035046"/>
    <w:rsid w:val="0003721E"/>
    <w:rsid w:val="000413B8"/>
    <w:rsid w:val="00042784"/>
    <w:rsid w:val="000439E3"/>
    <w:rsid w:val="00044151"/>
    <w:rsid w:val="000447D5"/>
    <w:rsid w:val="000454B6"/>
    <w:rsid w:val="00045FED"/>
    <w:rsid w:val="00046953"/>
    <w:rsid w:val="0005291A"/>
    <w:rsid w:val="00053B6A"/>
    <w:rsid w:val="000545A0"/>
    <w:rsid w:val="0005701E"/>
    <w:rsid w:val="00057ADD"/>
    <w:rsid w:val="00064A0F"/>
    <w:rsid w:val="00067105"/>
    <w:rsid w:val="00071F8A"/>
    <w:rsid w:val="000721BD"/>
    <w:rsid w:val="00073A4D"/>
    <w:rsid w:val="000773B8"/>
    <w:rsid w:val="00080093"/>
    <w:rsid w:val="00080B68"/>
    <w:rsid w:val="00086E24"/>
    <w:rsid w:val="000904EE"/>
    <w:rsid w:val="000913C5"/>
    <w:rsid w:val="00091872"/>
    <w:rsid w:val="00092781"/>
    <w:rsid w:val="00092E1A"/>
    <w:rsid w:val="00094EE1"/>
    <w:rsid w:val="0009674B"/>
    <w:rsid w:val="00096D29"/>
    <w:rsid w:val="00096EA7"/>
    <w:rsid w:val="00097FD4"/>
    <w:rsid w:val="000A1150"/>
    <w:rsid w:val="000A466A"/>
    <w:rsid w:val="000A7B6F"/>
    <w:rsid w:val="000B12B4"/>
    <w:rsid w:val="000B1ADB"/>
    <w:rsid w:val="000B427F"/>
    <w:rsid w:val="000B5663"/>
    <w:rsid w:val="000C075D"/>
    <w:rsid w:val="000C3C52"/>
    <w:rsid w:val="000C5226"/>
    <w:rsid w:val="000C631A"/>
    <w:rsid w:val="000C6FD1"/>
    <w:rsid w:val="000D028A"/>
    <w:rsid w:val="000D3397"/>
    <w:rsid w:val="000D3446"/>
    <w:rsid w:val="000D3B1B"/>
    <w:rsid w:val="000D6C2C"/>
    <w:rsid w:val="000E0B52"/>
    <w:rsid w:val="000E215A"/>
    <w:rsid w:val="000E543F"/>
    <w:rsid w:val="000F1AD5"/>
    <w:rsid w:val="000F3BE5"/>
    <w:rsid w:val="000F4E42"/>
    <w:rsid w:val="000F5FFE"/>
    <w:rsid w:val="000F62DE"/>
    <w:rsid w:val="000F6B7C"/>
    <w:rsid w:val="00100EB8"/>
    <w:rsid w:val="00100F57"/>
    <w:rsid w:val="0010193E"/>
    <w:rsid w:val="00110597"/>
    <w:rsid w:val="00112B8A"/>
    <w:rsid w:val="00115ED5"/>
    <w:rsid w:val="00117B09"/>
    <w:rsid w:val="0012127C"/>
    <w:rsid w:val="00126635"/>
    <w:rsid w:val="00126DF6"/>
    <w:rsid w:val="0012709C"/>
    <w:rsid w:val="001314CB"/>
    <w:rsid w:val="00132405"/>
    <w:rsid w:val="00133B02"/>
    <w:rsid w:val="00137418"/>
    <w:rsid w:val="0014187B"/>
    <w:rsid w:val="00141B23"/>
    <w:rsid w:val="00142CC5"/>
    <w:rsid w:val="00142EBF"/>
    <w:rsid w:val="00143997"/>
    <w:rsid w:val="0014580E"/>
    <w:rsid w:val="001500A2"/>
    <w:rsid w:val="00150588"/>
    <w:rsid w:val="0015282F"/>
    <w:rsid w:val="00154DE7"/>
    <w:rsid w:val="00156DD9"/>
    <w:rsid w:val="001617EC"/>
    <w:rsid w:val="00161FC0"/>
    <w:rsid w:val="00162AEF"/>
    <w:rsid w:val="00165AC1"/>
    <w:rsid w:val="001664F0"/>
    <w:rsid w:val="00176680"/>
    <w:rsid w:val="00176E70"/>
    <w:rsid w:val="001776C5"/>
    <w:rsid w:val="00177D44"/>
    <w:rsid w:val="00180CAD"/>
    <w:rsid w:val="00182E1D"/>
    <w:rsid w:val="001831F9"/>
    <w:rsid w:val="00183EF6"/>
    <w:rsid w:val="0018579F"/>
    <w:rsid w:val="0018584B"/>
    <w:rsid w:val="00185FC7"/>
    <w:rsid w:val="001913EF"/>
    <w:rsid w:val="00191A05"/>
    <w:rsid w:val="00191B85"/>
    <w:rsid w:val="00192CAD"/>
    <w:rsid w:val="001930B6"/>
    <w:rsid w:val="0019380D"/>
    <w:rsid w:val="00194628"/>
    <w:rsid w:val="00195F5B"/>
    <w:rsid w:val="001A0F90"/>
    <w:rsid w:val="001A1EE3"/>
    <w:rsid w:val="001A2D93"/>
    <w:rsid w:val="001A43C4"/>
    <w:rsid w:val="001A4C35"/>
    <w:rsid w:val="001A6AFE"/>
    <w:rsid w:val="001A79A3"/>
    <w:rsid w:val="001A7C32"/>
    <w:rsid w:val="001B3FB2"/>
    <w:rsid w:val="001B4E6D"/>
    <w:rsid w:val="001C04D5"/>
    <w:rsid w:val="001C0575"/>
    <w:rsid w:val="001C060E"/>
    <w:rsid w:val="001C0A46"/>
    <w:rsid w:val="001C1503"/>
    <w:rsid w:val="001C2CFC"/>
    <w:rsid w:val="001C2D55"/>
    <w:rsid w:val="001C3919"/>
    <w:rsid w:val="001D14C7"/>
    <w:rsid w:val="001D345D"/>
    <w:rsid w:val="001D3B6E"/>
    <w:rsid w:val="001D3DE0"/>
    <w:rsid w:val="001D495F"/>
    <w:rsid w:val="001D5FC3"/>
    <w:rsid w:val="001D7375"/>
    <w:rsid w:val="001D760D"/>
    <w:rsid w:val="001E016F"/>
    <w:rsid w:val="001E1C8B"/>
    <w:rsid w:val="001E3B49"/>
    <w:rsid w:val="001E3BB6"/>
    <w:rsid w:val="001E3C23"/>
    <w:rsid w:val="001E712E"/>
    <w:rsid w:val="001F5E17"/>
    <w:rsid w:val="0020091E"/>
    <w:rsid w:val="00200F4D"/>
    <w:rsid w:val="00201D81"/>
    <w:rsid w:val="002020FF"/>
    <w:rsid w:val="002023C1"/>
    <w:rsid w:val="00202571"/>
    <w:rsid w:val="00204E08"/>
    <w:rsid w:val="00205BD3"/>
    <w:rsid w:val="00211325"/>
    <w:rsid w:val="002149BD"/>
    <w:rsid w:val="00216D94"/>
    <w:rsid w:val="00217BB7"/>
    <w:rsid w:val="00220928"/>
    <w:rsid w:val="00221E12"/>
    <w:rsid w:val="002223A4"/>
    <w:rsid w:val="002232C1"/>
    <w:rsid w:val="002236C5"/>
    <w:rsid w:val="00226D45"/>
    <w:rsid w:val="00226FA0"/>
    <w:rsid w:val="002273F3"/>
    <w:rsid w:val="00231056"/>
    <w:rsid w:val="002316C5"/>
    <w:rsid w:val="002343A7"/>
    <w:rsid w:val="002363E5"/>
    <w:rsid w:val="002364F9"/>
    <w:rsid w:val="0023730F"/>
    <w:rsid w:val="0024071C"/>
    <w:rsid w:val="0024169C"/>
    <w:rsid w:val="00241E1F"/>
    <w:rsid w:val="0024445C"/>
    <w:rsid w:val="0026582F"/>
    <w:rsid w:val="00266170"/>
    <w:rsid w:val="002714C7"/>
    <w:rsid w:val="002754FC"/>
    <w:rsid w:val="002813C8"/>
    <w:rsid w:val="00281B47"/>
    <w:rsid w:val="00285E46"/>
    <w:rsid w:val="002868D0"/>
    <w:rsid w:val="00286A15"/>
    <w:rsid w:val="002878DA"/>
    <w:rsid w:val="0029008E"/>
    <w:rsid w:val="002913D8"/>
    <w:rsid w:val="002928C2"/>
    <w:rsid w:val="0029307F"/>
    <w:rsid w:val="002946A7"/>
    <w:rsid w:val="00295B3A"/>
    <w:rsid w:val="00295B3E"/>
    <w:rsid w:val="00296D16"/>
    <w:rsid w:val="00297FD6"/>
    <w:rsid w:val="002A0A3E"/>
    <w:rsid w:val="002A2A59"/>
    <w:rsid w:val="002A2F98"/>
    <w:rsid w:val="002A35EC"/>
    <w:rsid w:val="002A4349"/>
    <w:rsid w:val="002A464D"/>
    <w:rsid w:val="002A4A8B"/>
    <w:rsid w:val="002A5D69"/>
    <w:rsid w:val="002A60EE"/>
    <w:rsid w:val="002A660E"/>
    <w:rsid w:val="002B1AD9"/>
    <w:rsid w:val="002B4145"/>
    <w:rsid w:val="002B4F25"/>
    <w:rsid w:val="002B5B5F"/>
    <w:rsid w:val="002B73FF"/>
    <w:rsid w:val="002B7A0D"/>
    <w:rsid w:val="002C31B1"/>
    <w:rsid w:val="002C3FF1"/>
    <w:rsid w:val="002C458D"/>
    <w:rsid w:val="002C5A83"/>
    <w:rsid w:val="002D01D7"/>
    <w:rsid w:val="002D09F9"/>
    <w:rsid w:val="002D0BFE"/>
    <w:rsid w:val="002D142F"/>
    <w:rsid w:val="002D1AA9"/>
    <w:rsid w:val="002D2AAC"/>
    <w:rsid w:val="002D724E"/>
    <w:rsid w:val="002E0E8A"/>
    <w:rsid w:val="002E4550"/>
    <w:rsid w:val="002E4820"/>
    <w:rsid w:val="002E646B"/>
    <w:rsid w:val="002E64DC"/>
    <w:rsid w:val="002E6DC5"/>
    <w:rsid w:val="002E7187"/>
    <w:rsid w:val="002F0874"/>
    <w:rsid w:val="002F5F88"/>
    <w:rsid w:val="002F5FF9"/>
    <w:rsid w:val="002F65FF"/>
    <w:rsid w:val="002F7608"/>
    <w:rsid w:val="002F7886"/>
    <w:rsid w:val="0030020F"/>
    <w:rsid w:val="0030093C"/>
    <w:rsid w:val="003027A0"/>
    <w:rsid w:val="00304B5E"/>
    <w:rsid w:val="00305DEE"/>
    <w:rsid w:val="003075BB"/>
    <w:rsid w:val="00307A2D"/>
    <w:rsid w:val="00307E7D"/>
    <w:rsid w:val="003105DA"/>
    <w:rsid w:val="00315990"/>
    <w:rsid w:val="00316273"/>
    <w:rsid w:val="003209AC"/>
    <w:rsid w:val="003227C7"/>
    <w:rsid w:val="003236D2"/>
    <w:rsid w:val="00323E15"/>
    <w:rsid w:val="00325A14"/>
    <w:rsid w:val="00326336"/>
    <w:rsid w:val="00326D18"/>
    <w:rsid w:val="00327F9C"/>
    <w:rsid w:val="0033442A"/>
    <w:rsid w:val="00335F06"/>
    <w:rsid w:val="00337C3A"/>
    <w:rsid w:val="003414DF"/>
    <w:rsid w:val="00343BA6"/>
    <w:rsid w:val="00345D79"/>
    <w:rsid w:val="00347AFD"/>
    <w:rsid w:val="00347E9C"/>
    <w:rsid w:val="00350BE0"/>
    <w:rsid w:val="00354725"/>
    <w:rsid w:val="00355CFF"/>
    <w:rsid w:val="00356A30"/>
    <w:rsid w:val="00360BD5"/>
    <w:rsid w:val="00362793"/>
    <w:rsid w:val="00363FAE"/>
    <w:rsid w:val="00365886"/>
    <w:rsid w:val="00366BF1"/>
    <w:rsid w:val="0037026D"/>
    <w:rsid w:val="00370CA4"/>
    <w:rsid w:val="00370D12"/>
    <w:rsid w:val="00370F8E"/>
    <w:rsid w:val="00372A9B"/>
    <w:rsid w:val="00377DFB"/>
    <w:rsid w:val="00380A3F"/>
    <w:rsid w:val="00382147"/>
    <w:rsid w:val="003828DE"/>
    <w:rsid w:val="0038757F"/>
    <w:rsid w:val="00391174"/>
    <w:rsid w:val="0039195F"/>
    <w:rsid w:val="00394725"/>
    <w:rsid w:val="00397F0C"/>
    <w:rsid w:val="003A0EED"/>
    <w:rsid w:val="003A1916"/>
    <w:rsid w:val="003A61F5"/>
    <w:rsid w:val="003A62D8"/>
    <w:rsid w:val="003A756B"/>
    <w:rsid w:val="003A7873"/>
    <w:rsid w:val="003B2A27"/>
    <w:rsid w:val="003B2EBD"/>
    <w:rsid w:val="003C2289"/>
    <w:rsid w:val="003C5F1A"/>
    <w:rsid w:val="003C7F26"/>
    <w:rsid w:val="003C7FE8"/>
    <w:rsid w:val="003D237F"/>
    <w:rsid w:val="003D298B"/>
    <w:rsid w:val="003D2B7A"/>
    <w:rsid w:val="003D2E37"/>
    <w:rsid w:val="003D47EF"/>
    <w:rsid w:val="003E122D"/>
    <w:rsid w:val="003E1C05"/>
    <w:rsid w:val="003E2299"/>
    <w:rsid w:val="003E2494"/>
    <w:rsid w:val="003E2BE5"/>
    <w:rsid w:val="003E42FC"/>
    <w:rsid w:val="003E4839"/>
    <w:rsid w:val="003E5AA5"/>
    <w:rsid w:val="003E7BFA"/>
    <w:rsid w:val="003F0A3C"/>
    <w:rsid w:val="003F16CE"/>
    <w:rsid w:val="003F2E6B"/>
    <w:rsid w:val="003F4525"/>
    <w:rsid w:val="003F4C67"/>
    <w:rsid w:val="003F5E16"/>
    <w:rsid w:val="004014AC"/>
    <w:rsid w:val="00403881"/>
    <w:rsid w:val="00405E39"/>
    <w:rsid w:val="00406DC6"/>
    <w:rsid w:val="00406E52"/>
    <w:rsid w:val="00406F81"/>
    <w:rsid w:val="0041024C"/>
    <w:rsid w:val="00410380"/>
    <w:rsid w:val="00410DCA"/>
    <w:rsid w:val="004114D7"/>
    <w:rsid w:val="004116E2"/>
    <w:rsid w:val="00413352"/>
    <w:rsid w:val="004138F3"/>
    <w:rsid w:val="004144DE"/>
    <w:rsid w:val="00422CCA"/>
    <w:rsid w:val="0042398D"/>
    <w:rsid w:val="00426898"/>
    <w:rsid w:val="00430408"/>
    <w:rsid w:val="00433FDE"/>
    <w:rsid w:val="00436150"/>
    <w:rsid w:val="00436518"/>
    <w:rsid w:val="00436ECE"/>
    <w:rsid w:val="004377B3"/>
    <w:rsid w:val="0043782E"/>
    <w:rsid w:val="00441AC7"/>
    <w:rsid w:val="00441B84"/>
    <w:rsid w:val="00445813"/>
    <w:rsid w:val="00445B45"/>
    <w:rsid w:val="00447DE3"/>
    <w:rsid w:val="00450315"/>
    <w:rsid w:val="00451F70"/>
    <w:rsid w:val="00452B47"/>
    <w:rsid w:val="00453C38"/>
    <w:rsid w:val="0046296C"/>
    <w:rsid w:val="004658DB"/>
    <w:rsid w:val="004678A3"/>
    <w:rsid w:val="00471B85"/>
    <w:rsid w:val="00474892"/>
    <w:rsid w:val="004748D5"/>
    <w:rsid w:val="00474E9A"/>
    <w:rsid w:val="00481BC0"/>
    <w:rsid w:val="0048402B"/>
    <w:rsid w:val="00484B9F"/>
    <w:rsid w:val="00485EFB"/>
    <w:rsid w:val="004862F3"/>
    <w:rsid w:val="004871A6"/>
    <w:rsid w:val="00487BD9"/>
    <w:rsid w:val="004903C4"/>
    <w:rsid w:val="0049152C"/>
    <w:rsid w:val="00491FA0"/>
    <w:rsid w:val="004929AE"/>
    <w:rsid w:val="00493B53"/>
    <w:rsid w:val="00494697"/>
    <w:rsid w:val="00495AB5"/>
    <w:rsid w:val="0049631A"/>
    <w:rsid w:val="00496A59"/>
    <w:rsid w:val="0049770E"/>
    <w:rsid w:val="004A0192"/>
    <w:rsid w:val="004A1068"/>
    <w:rsid w:val="004A14B3"/>
    <w:rsid w:val="004A1C7C"/>
    <w:rsid w:val="004A2376"/>
    <w:rsid w:val="004A2588"/>
    <w:rsid w:val="004A30C3"/>
    <w:rsid w:val="004A35B6"/>
    <w:rsid w:val="004A6950"/>
    <w:rsid w:val="004A774F"/>
    <w:rsid w:val="004A7D71"/>
    <w:rsid w:val="004B0885"/>
    <w:rsid w:val="004B13CF"/>
    <w:rsid w:val="004B1428"/>
    <w:rsid w:val="004B1CF7"/>
    <w:rsid w:val="004B23F7"/>
    <w:rsid w:val="004B28D0"/>
    <w:rsid w:val="004B4227"/>
    <w:rsid w:val="004C2358"/>
    <w:rsid w:val="004C2E14"/>
    <w:rsid w:val="004C3FC7"/>
    <w:rsid w:val="004C415F"/>
    <w:rsid w:val="004C711C"/>
    <w:rsid w:val="004C7660"/>
    <w:rsid w:val="004D0E15"/>
    <w:rsid w:val="004D1AA5"/>
    <w:rsid w:val="004D2C57"/>
    <w:rsid w:val="004D2EE1"/>
    <w:rsid w:val="004D3047"/>
    <w:rsid w:val="004D3578"/>
    <w:rsid w:val="004D51B8"/>
    <w:rsid w:val="004D75C2"/>
    <w:rsid w:val="004D7AC7"/>
    <w:rsid w:val="004E33B4"/>
    <w:rsid w:val="004E3F13"/>
    <w:rsid w:val="004E77E2"/>
    <w:rsid w:val="004F0396"/>
    <w:rsid w:val="004F0662"/>
    <w:rsid w:val="004F0D15"/>
    <w:rsid w:val="004F111E"/>
    <w:rsid w:val="004F121B"/>
    <w:rsid w:val="004F2E80"/>
    <w:rsid w:val="004F6C8F"/>
    <w:rsid w:val="00501E35"/>
    <w:rsid w:val="00502B71"/>
    <w:rsid w:val="00503C5D"/>
    <w:rsid w:val="005055CC"/>
    <w:rsid w:val="00505EF1"/>
    <w:rsid w:val="00507D93"/>
    <w:rsid w:val="00510456"/>
    <w:rsid w:val="0051051A"/>
    <w:rsid w:val="005105BB"/>
    <w:rsid w:val="00512936"/>
    <w:rsid w:val="00513726"/>
    <w:rsid w:val="00517CAF"/>
    <w:rsid w:val="00517F68"/>
    <w:rsid w:val="0052174D"/>
    <w:rsid w:val="00522F15"/>
    <w:rsid w:val="005243CE"/>
    <w:rsid w:val="00525A88"/>
    <w:rsid w:val="00525AA3"/>
    <w:rsid w:val="00527F73"/>
    <w:rsid w:val="005305AC"/>
    <w:rsid w:val="00531165"/>
    <w:rsid w:val="00532B4F"/>
    <w:rsid w:val="00533016"/>
    <w:rsid w:val="0053330F"/>
    <w:rsid w:val="00536FBE"/>
    <w:rsid w:val="00541647"/>
    <w:rsid w:val="0054258A"/>
    <w:rsid w:val="00543580"/>
    <w:rsid w:val="005448C5"/>
    <w:rsid w:val="005472FC"/>
    <w:rsid w:val="0055432A"/>
    <w:rsid w:val="00554A10"/>
    <w:rsid w:val="00556AE6"/>
    <w:rsid w:val="00562224"/>
    <w:rsid w:val="005671AB"/>
    <w:rsid w:val="00567C73"/>
    <w:rsid w:val="0057220F"/>
    <w:rsid w:val="00574EB0"/>
    <w:rsid w:val="005753AC"/>
    <w:rsid w:val="00576A32"/>
    <w:rsid w:val="00583EDB"/>
    <w:rsid w:val="00590182"/>
    <w:rsid w:val="00590269"/>
    <w:rsid w:val="00591CF9"/>
    <w:rsid w:val="005926D5"/>
    <w:rsid w:val="00592E01"/>
    <w:rsid w:val="00593343"/>
    <w:rsid w:val="00595FD1"/>
    <w:rsid w:val="0059642D"/>
    <w:rsid w:val="005967A6"/>
    <w:rsid w:val="005A0089"/>
    <w:rsid w:val="005A109E"/>
    <w:rsid w:val="005A188A"/>
    <w:rsid w:val="005A32C0"/>
    <w:rsid w:val="005A4112"/>
    <w:rsid w:val="005A54E1"/>
    <w:rsid w:val="005A5DA2"/>
    <w:rsid w:val="005B2E91"/>
    <w:rsid w:val="005B4CA9"/>
    <w:rsid w:val="005B7F7A"/>
    <w:rsid w:val="005C0D12"/>
    <w:rsid w:val="005C0E67"/>
    <w:rsid w:val="005C1FD5"/>
    <w:rsid w:val="005C213E"/>
    <w:rsid w:val="005C3704"/>
    <w:rsid w:val="005C37A4"/>
    <w:rsid w:val="005C7308"/>
    <w:rsid w:val="005D0858"/>
    <w:rsid w:val="005D0C1D"/>
    <w:rsid w:val="005D0D56"/>
    <w:rsid w:val="005D1442"/>
    <w:rsid w:val="005D1E01"/>
    <w:rsid w:val="005D3264"/>
    <w:rsid w:val="005D63A2"/>
    <w:rsid w:val="005D73ED"/>
    <w:rsid w:val="005D77B8"/>
    <w:rsid w:val="005D7A09"/>
    <w:rsid w:val="005E0854"/>
    <w:rsid w:val="005E1556"/>
    <w:rsid w:val="005E3595"/>
    <w:rsid w:val="005E3CB2"/>
    <w:rsid w:val="005E3DE9"/>
    <w:rsid w:val="005E4A6C"/>
    <w:rsid w:val="005E569C"/>
    <w:rsid w:val="005E6C6A"/>
    <w:rsid w:val="005E70A4"/>
    <w:rsid w:val="005F0255"/>
    <w:rsid w:val="005F0D8C"/>
    <w:rsid w:val="005F10B7"/>
    <w:rsid w:val="005F1B70"/>
    <w:rsid w:val="005F3041"/>
    <w:rsid w:val="005F3595"/>
    <w:rsid w:val="005F5586"/>
    <w:rsid w:val="005F605F"/>
    <w:rsid w:val="005F60DA"/>
    <w:rsid w:val="005F7131"/>
    <w:rsid w:val="005F72A1"/>
    <w:rsid w:val="005F78E4"/>
    <w:rsid w:val="00600E63"/>
    <w:rsid w:val="0060167F"/>
    <w:rsid w:val="006019B0"/>
    <w:rsid w:val="00601E4D"/>
    <w:rsid w:val="00602D19"/>
    <w:rsid w:val="00603082"/>
    <w:rsid w:val="00603B5F"/>
    <w:rsid w:val="00604282"/>
    <w:rsid w:val="00604302"/>
    <w:rsid w:val="006053F3"/>
    <w:rsid w:val="00605619"/>
    <w:rsid w:val="00613FC5"/>
    <w:rsid w:val="00614A3B"/>
    <w:rsid w:val="00621CF8"/>
    <w:rsid w:val="00622866"/>
    <w:rsid w:val="0062316D"/>
    <w:rsid w:val="00623A0B"/>
    <w:rsid w:val="00623C02"/>
    <w:rsid w:val="00626E30"/>
    <w:rsid w:val="00626EC7"/>
    <w:rsid w:val="00630D44"/>
    <w:rsid w:val="00632B6A"/>
    <w:rsid w:val="00633E61"/>
    <w:rsid w:val="006378AE"/>
    <w:rsid w:val="00640434"/>
    <w:rsid w:val="00640A58"/>
    <w:rsid w:val="006412A4"/>
    <w:rsid w:val="006447F3"/>
    <w:rsid w:val="006458DB"/>
    <w:rsid w:val="006475DC"/>
    <w:rsid w:val="00660A8A"/>
    <w:rsid w:val="00660FB9"/>
    <w:rsid w:val="006617BC"/>
    <w:rsid w:val="00661A64"/>
    <w:rsid w:val="006635CB"/>
    <w:rsid w:val="00663D3E"/>
    <w:rsid w:val="0066456B"/>
    <w:rsid w:val="0066641A"/>
    <w:rsid w:val="00667761"/>
    <w:rsid w:val="00667B90"/>
    <w:rsid w:val="00670171"/>
    <w:rsid w:val="00671B41"/>
    <w:rsid w:val="00673FB0"/>
    <w:rsid w:val="00676345"/>
    <w:rsid w:val="006816CF"/>
    <w:rsid w:val="0068361E"/>
    <w:rsid w:val="00686F68"/>
    <w:rsid w:val="0069018E"/>
    <w:rsid w:val="0069113F"/>
    <w:rsid w:val="00691CF5"/>
    <w:rsid w:val="006926F1"/>
    <w:rsid w:val="0069701C"/>
    <w:rsid w:val="00697F51"/>
    <w:rsid w:val="006A007D"/>
    <w:rsid w:val="006A163F"/>
    <w:rsid w:val="006A74CC"/>
    <w:rsid w:val="006B1135"/>
    <w:rsid w:val="006B3F92"/>
    <w:rsid w:val="006B4C95"/>
    <w:rsid w:val="006B4E03"/>
    <w:rsid w:val="006B5AA0"/>
    <w:rsid w:val="006B61EB"/>
    <w:rsid w:val="006B6AD4"/>
    <w:rsid w:val="006B70E2"/>
    <w:rsid w:val="006C12A7"/>
    <w:rsid w:val="006C4F04"/>
    <w:rsid w:val="006C71D9"/>
    <w:rsid w:val="006D0E46"/>
    <w:rsid w:val="006D31DE"/>
    <w:rsid w:val="006D4736"/>
    <w:rsid w:val="006E1714"/>
    <w:rsid w:val="006E1FC8"/>
    <w:rsid w:val="006E2329"/>
    <w:rsid w:val="006E4869"/>
    <w:rsid w:val="006E4EC4"/>
    <w:rsid w:val="006E6EC2"/>
    <w:rsid w:val="006F0EEB"/>
    <w:rsid w:val="006F4900"/>
    <w:rsid w:val="006F4F69"/>
    <w:rsid w:val="006F7EEE"/>
    <w:rsid w:val="00704ECE"/>
    <w:rsid w:val="00706196"/>
    <w:rsid w:val="007104FD"/>
    <w:rsid w:val="00711544"/>
    <w:rsid w:val="00711635"/>
    <w:rsid w:val="00711BF6"/>
    <w:rsid w:val="00715975"/>
    <w:rsid w:val="0071623F"/>
    <w:rsid w:val="00716C52"/>
    <w:rsid w:val="00717676"/>
    <w:rsid w:val="00720341"/>
    <w:rsid w:val="00721321"/>
    <w:rsid w:val="00723B0F"/>
    <w:rsid w:val="00723CCD"/>
    <w:rsid w:val="0072442A"/>
    <w:rsid w:val="0072568A"/>
    <w:rsid w:val="00726C98"/>
    <w:rsid w:val="0073105E"/>
    <w:rsid w:val="00732CB0"/>
    <w:rsid w:val="007344A0"/>
    <w:rsid w:val="007359B1"/>
    <w:rsid w:val="0073672B"/>
    <w:rsid w:val="00736F7B"/>
    <w:rsid w:val="00740693"/>
    <w:rsid w:val="00741D3C"/>
    <w:rsid w:val="0074410F"/>
    <w:rsid w:val="007446D0"/>
    <w:rsid w:val="00746A25"/>
    <w:rsid w:val="00751EAC"/>
    <w:rsid w:val="00757AE7"/>
    <w:rsid w:val="007646FB"/>
    <w:rsid w:val="0077005D"/>
    <w:rsid w:val="00770588"/>
    <w:rsid w:val="00770DFC"/>
    <w:rsid w:val="00772102"/>
    <w:rsid w:val="00773B1D"/>
    <w:rsid w:val="00774E1E"/>
    <w:rsid w:val="00775398"/>
    <w:rsid w:val="00775E4E"/>
    <w:rsid w:val="00776BFB"/>
    <w:rsid w:val="00777331"/>
    <w:rsid w:val="007776FC"/>
    <w:rsid w:val="00780303"/>
    <w:rsid w:val="00780CD1"/>
    <w:rsid w:val="007815CD"/>
    <w:rsid w:val="00781E53"/>
    <w:rsid w:val="00782D1D"/>
    <w:rsid w:val="0078624C"/>
    <w:rsid w:val="0079203C"/>
    <w:rsid w:val="00792311"/>
    <w:rsid w:val="00792360"/>
    <w:rsid w:val="00792BE6"/>
    <w:rsid w:val="007A1659"/>
    <w:rsid w:val="007A3CEF"/>
    <w:rsid w:val="007A535F"/>
    <w:rsid w:val="007A5468"/>
    <w:rsid w:val="007A7CA9"/>
    <w:rsid w:val="007B02FD"/>
    <w:rsid w:val="007B1446"/>
    <w:rsid w:val="007B3571"/>
    <w:rsid w:val="007B3738"/>
    <w:rsid w:val="007B3B73"/>
    <w:rsid w:val="007B53F2"/>
    <w:rsid w:val="007C0F3F"/>
    <w:rsid w:val="007C2900"/>
    <w:rsid w:val="007C3F68"/>
    <w:rsid w:val="007C42F8"/>
    <w:rsid w:val="007C48DE"/>
    <w:rsid w:val="007C584B"/>
    <w:rsid w:val="007D0E8F"/>
    <w:rsid w:val="007D32B4"/>
    <w:rsid w:val="007D3941"/>
    <w:rsid w:val="007D641F"/>
    <w:rsid w:val="007E1503"/>
    <w:rsid w:val="007E1B47"/>
    <w:rsid w:val="007E2CA1"/>
    <w:rsid w:val="007E408F"/>
    <w:rsid w:val="007E4866"/>
    <w:rsid w:val="007E5677"/>
    <w:rsid w:val="007E686A"/>
    <w:rsid w:val="007E6A1B"/>
    <w:rsid w:val="007E7EBB"/>
    <w:rsid w:val="007F2620"/>
    <w:rsid w:val="007F304F"/>
    <w:rsid w:val="007F4CF9"/>
    <w:rsid w:val="007F5199"/>
    <w:rsid w:val="007F6B3E"/>
    <w:rsid w:val="00801655"/>
    <w:rsid w:val="00802B82"/>
    <w:rsid w:val="0080324D"/>
    <w:rsid w:val="00806BC5"/>
    <w:rsid w:val="00807770"/>
    <w:rsid w:val="008104B6"/>
    <w:rsid w:val="00811B07"/>
    <w:rsid w:val="00814869"/>
    <w:rsid w:val="00814B10"/>
    <w:rsid w:val="00815DFC"/>
    <w:rsid w:val="00816474"/>
    <w:rsid w:val="0082046E"/>
    <w:rsid w:val="00820817"/>
    <w:rsid w:val="008210CB"/>
    <w:rsid w:val="00822019"/>
    <w:rsid w:val="00823BC2"/>
    <w:rsid w:val="00824E77"/>
    <w:rsid w:val="00826A85"/>
    <w:rsid w:val="00826B8D"/>
    <w:rsid w:val="00830638"/>
    <w:rsid w:val="0083095D"/>
    <w:rsid w:val="0083300A"/>
    <w:rsid w:val="00833AAF"/>
    <w:rsid w:val="00834B85"/>
    <w:rsid w:val="00835550"/>
    <w:rsid w:val="00836172"/>
    <w:rsid w:val="0083702E"/>
    <w:rsid w:val="00837623"/>
    <w:rsid w:val="00841AD9"/>
    <w:rsid w:val="00844899"/>
    <w:rsid w:val="0084685E"/>
    <w:rsid w:val="00850309"/>
    <w:rsid w:val="008516B8"/>
    <w:rsid w:val="00852F63"/>
    <w:rsid w:val="008542EE"/>
    <w:rsid w:val="00855A9E"/>
    <w:rsid w:val="00857501"/>
    <w:rsid w:val="00857A26"/>
    <w:rsid w:val="00860893"/>
    <w:rsid w:val="00861464"/>
    <w:rsid w:val="008618AF"/>
    <w:rsid w:val="008622AC"/>
    <w:rsid w:val="00864D49"/>
    <w:rsid w:val="00865D57"/>
    <w:rsid w:val="00866809"/>
    <w:rsid w:val="00867327"/>
    <w:rsid w:val="00871A6E"/>
    <w:rsid w:val="0087429C"/>
    <w:rsid w:val="00874EC7"/>
    <w:rsid w:val="00880C52"/>
    <w:rsid w:val="00881124"/>
    <w:rsid w:val="008813D2"/>
    <w:rsid w:val="00883A92"/>
    <w:rsid w:val="00885AE1"/>
    <w:rsid w:val="00887442"/>
    <w:rsid w:val="008911F0"/>
    <w:rsid w:val="00891211"/>
    <w:rsid w:val="00891E16"/>
    <w:rsid w:val="008A0A76"/>
    <w:rsid w:val="008A1315"/>
    <w:rsid w:val="008A3312"/>
    <w:rsid w:val="008A4A1E"/>
    <w:rsid w:val="008A4BA6"/>
    <w:rsid w:val="008A4DAD"/>
    <w:rsid w:val="008A5220"/>
    <w:rsid w:val="008A6908"/>
    <w:rsid w:val="008B06FB"/>
    <w:rsid w:val="008B0D3F"/>
    <w:rsid w:val="008B0F5B"/>
    <w:rsid w:val="008B1FDC"/>
    <w:rsid w:val="008B3269"/>
    <w:rsid w:val="008B3763"/>
    <w:rsid w:val="008B4F74"/>
    <w:rsid w:val="008C082A"/>
    <w:rsid w:val="008C6FEE"/>
    <w:rsid w:val="008D3A94"/>
    <w:rsid w:val="008D68BB"/>
    <w:rsid w:val="008D7E76"/>
    <w:rsid w:val="008E4F5F"/>
    <w:rsid w:val="008E7B73"/>
    <w:rsid w:val="008F026B"/>
    <w:rsid w:val="008F1CBE"/>
    <w:rsid w:val="008F1CE7"/>
    <w:rsid w:val="008F3991"/>
    <w:rsid w:val="008F3B17"/>
    <w:rsid w:val="008F4E34"/>
    <w:rsid w:val="008F4FC6"/>
    <w:rsid w:val="008F5821"/>
    <w:rsid w:val="008F5F99"/>
    <w:rsid w:val="008F7E5D"/>
    <w:rsid w:val="009011A4"/>
    <w:rsid w:val="00902D14"/>
    <w:rsid w:val="009046F5"/>
    <w:rsid w:val="00904C7C"/>
    <w:rsid w:val="00905004"/>
    <w:rsid w:val="00905DF0"/>
    <w:rsid w:val="00906A6A"/>
    <w:rsid w:val="00914087"/>
    <w:rsid w:val="009156CD"/>
    <w:rsid w:val="009166B8"/>
    <w:rsid w:val="00917A7C"/>
    <w:rsid w:val="009215CF"/>
    <w:rsid w:val="00922818"/>
    <w:rsid w:val="00931793"/>
    <w:rsid w:val="00931BE1"/>
    <w:rsid w:val="00932DE4"/>
    <w:rsid w:val="009349BF"/>
    <w:rsid w:val="00936578"/>
    <w:rsid w:val="00936B02"/>
    <w:rsid w:val="0094040F"/>
    <w:rsid w:val="00943EF1"/>
    <w:rsid w:val="009455AA"/>
    <w:rsid w:val="00945E1D"/>
    <w:rsid w:val="009479F4"/>
    <w:rsid w:val="00950990"/>
    <w:rsid w:val="00950A88"/>
    <w:rsid w:val="0095159E"/>
    <w:rsid w:val="00952030"/>
    <w:rsid w:val="00953090"/>
    <w:rsid w:val="009561C3"/>
    <w:rsid w:val="009568DF"/>
    <w:rsid w:val="00960425"/>
    <w:rsid w:val="00961B5E"/>
    <w:rsid w:val="00961D28"/>
    <w:rsid w:val="00962038"/>
    <w:rsid w:val="00967002"/>
    <w:rsid w:val="009675C1"/>
    <w:rsid w:val="00970106"/>
    <w:rsid w:val="009721F2"/>
    <w:rsid w:val="00976451"/>
    <w:rsid w:val="00977270"/>
    <w:rsid w:val="00977454"/>
    <w:rsid w:val="00977B41"/>
    <w:rsid w:val="00977B86"/>
    <w:rsid w:val="00982DE2"/>
    <w:rsid w:val="00986EF0"/>
    <w:rsid w:val="009872EC"/>
    <w:rsid w:val="00990A87"/>
    <w:rsid w:val="00990F6C"/>
    <w:rsid w:val="00992584"/>
    <w:rsid w:val="00992FD6"/>
    <w:rsid w:val="00993064"/>
    <w:rsid w:val="009955B0"/>
    <w:rsid w:val="009A3D2D"/>
    <w:rsid w:val="009A5359"/>
    <w:rsid w:val="009A6816"/>
    <w:rsid w:val="009B2093"/>
    <w:rsid w:val="009B3324"/>
    <w:rsid w:val="009B3798"/>
    <w:rsid w:val="009B6F83"/>
    <w:rsid w:val="009B7188"/>
    <w:rsid w:val="009C13BF"/>
    <w:rsid w:val="009C261F"/>
    <w:rsid w:val="009C2DE6"/>
    <w:rsid w:val="009C2E13"/>
    <w:rsid w:val="009C53EA"/>
    <w:rsid w:val="009C553B"/>
    <w:rsid w:val="009C586B"/>
    <w:rsid w:val="009C65B9"/>
    <w:rsid w:val="009C7CDF"/>
    <w:rsid w:val="009D02D2"/>
    <w:rsid w:val="009D0435"/>
    <w:rsid w:val="009D1A02"/>
    <w:rsid w:val="009D5F9E"/>
    <w:rsid w:val="009D6139"/>
    <w:rsid w:val="009D7C77"/>
    <w:rsid w:val="009E0D9F"/>
    <w:rsid w:val="009E4BF3"/>
    <w:rsid w:val="009E4C04"/>
    <w:rsid w:val="009E6AC9"/>
    <w:rsid w:val="009F3608"/>
    <w:rsid w:val="009F51E4"/>
    <w:rsid w:val="00A02BDA"/>
    <w:rsid w:val="00A054E0"/>
    <w:rsid w:val="00A109C3"/>
    <w:rsid w:val="00A121FB"/>
    <w:rsid w:val="00A15FC2"/>
    <w:rsid w:val="00A21404"/>
    <w:rsid w:val="00A215DF"/>
    <w:rsid w:val="00A27241"/>
    <w:rsid w:val="00A2783D"/>
    <w:rsid w:val="00A279A9"/>
    <w:rsid w:val="00A314BC"/>
    <w:rsid w:val="00A3269E"/>
    <w:rsid w:val="00A36251"/>
    <w:rsid w:val="00A368D3"/>
    <w:rsid w:val="00A37880"/>
    <w:rsid w:val="00A37F54"/>
    <w:rsid w:val="00A43194"/>
    <w:rsid w:val="00A434A2"/>
    <w:rsid w:val="00A45657"/>
    <w:rsid w:val="00A4671A"/>
    <w:rsid w:val="00A469C2"/>
    <w:rsid w:val="00A46BE8"/>
    <w:rsid w:val="00A479F4"/>
    <w:rsid w:val="00A514E7"/>
    <w:rsid w:val="00A5198A"/>
    <w:rsid w:val="00A530A2"/>
    <w:rsid w:val="00A5333C"/>
    <w:rsid w:val="00A5376E"/>
    <w:rsid w:val="00A61F3B"/>
    <w:rsid w:val="00A644E3"/>
    <w:rsid w:val="00A67D14"/>
    <w:rsid w:val="00A708D7"/>
    <w:rsid w:val="00A70B19"/>
    <w:rsid w:val="00A72418"/>
    <w:rsid w:val="00A72CC2"/>
    <w:rsid w:val="00A75BED"/>
    <w:rsid w:val="00A762B8"/>
    <w:rsid w:val="00A773F9"/>
    <w:rsid w:val="00A801FF"/>
    <w:rsid w:val="00A8074F"/>
    <w:rsid w:val="00A8482D"/>
    <w:rsid w:val="00A858CC"/>
    <w:rsid w:val="00A85B6E"/>
    <w:rsid w:val="00A85D3F"/>
    <w:rsid w:val="00A90139"/>
    <w:rsid w:val="00A94593"/>
    <w:rsid w:val="00A96EEA"/>
    <w:rsid w:val="00AA0915"/>
    <w:rsid w:val="00AA177D"/>
    <w:rsid w:val="00AA187C"/>
    <w:rsid w:val="00AA3820"/>
    <w:rsid w:val="00AA4A14"/>
    <w:rsid w:val="00AA51CB"/>
    <w:rsid w:val="00AA6A9D"/>
    <w:rsid w:val="00AA77B1"/>
    <w:rsid w:val="00AA780B"/>
    <w:rsid w:val="00AB3565"/>
    <w:rsid w:val="00AB4DD7"/>
    <w:rsid w:val="00AB5B1D"/>
    <w:rsid w:val="00AB5E6D"/>
    <w:rsid w:val="00AC0437"/>
    <w:rsid w:val="00AC1019"/>
    <w:rsid w:val="00AC1EEE"/>
    <w:rsid w:val="00AC2D28"/>
    <w:rsid w:val="00AC4D56"/>
    <w:rsid w:val="00AC5D9B"/>
    <w:rsid w:val="00AC61C0"/>
    <w:rsid w:val="00AC645D"/>
    <w:rsid w:val="00AC6670"/>
    <w:rsid w:val="00AD0438"/>
    <w:rsid w:val="00AD0512"/>
    <w:rsid w:val="00AD3961"/>
    <w:rsid w:val="00AD6BBF"/>
    <w:rsid w:val="00AE0FAE"/>
    <w:rsid w:val="00AE1251"/>
    <w:rsid w:val="00AE17C8"/>
    <w:rsid w:val="00AE193F"/>
    <w:rsid w:val="00AE1A04"/>
    <w:rsid w:val="00AE2B24"/>
    <w:rsid w:val="00AE3169"/>
    <w:rsid w:val="00AE3344"/>
    <w:rsid w:val="00AE3979"/>
    <w:rsid w:val="00AE5118"/>
    <w:rsid w:val="00AE7F4C"/>
    <w:rsid w:val="00AF01B4"/>
    <w:rsid w:val="00AF05AD"/>
    <w:rsid w:val="00AF21D1"/>
    <w:rsid w:val="00AF4C4B"/>
    <w:rsid w:val="00AF4F0E"/>
    <w:rsid w:val="00AF5B7F"/>
    <w:rsid w:val="00AF6199"/>
    <w:rsid w:val="00AF67EB"/>
    <w:rsid w:val="00AF6D59"/>
    <w:rsid w:val="00B015E8"/>
    <w:rsid w:val="00B01C8F"/>
    <w:rsid w:val="00B01FDE"/>
    <w:rsid w:val="00B02039"/>
    <w:rsid w:val="00B02A47"/>
    <w:rsid w:val="00B02EC5"/>
    <w:rsid w:val="00B100BD"/>
    <w:rsid w:val="00B110B0"/>
    <w:rsid w:val="00B129DE"/>
    <w:rsid w:val="00B12D50"/>
    <w:rsid w:val="00B13FB6"/>
    <w:rsid w:val="00B1445B"/>
    <w:rsid w:val="00B174B0"/>
    <w:rsid w:val="00B17601"/>
    <w:rsid w:val="00B229A9"/>
    <w:rsid w:val="00B23DCC"/>
    <w:rsid w:val="00B2521F"/>
    <w:rsid w:val="00B26052"/>
    <w:rsid w:val="00B270C0"/>
    <w:rsid w:val="00B30F94"/>
    <w:rsid w:val="00B32BA9"/>
    <w:rsid w:val="00B36A09"/>
    <w:rsid w:val="00B441D0"/>
    <w:rsid w:val="00B52189"/>
    <w:rsid w:val="00B52AE0"/>
    <w:rsid w:val="00B52C12"/>
    <w:rsid w:val="00B54A43"/>
    <w:rsid w:val="00B54A62"/>
    <w:rsid w:val="00B562F6"/>
    <w:rsid w:val="00B60D78"/>
    <w:rsid w:val="00B62D91"/>
    <w:rsid w:val="00B635E4"/>
    <w:rsid w:val="00B639C9"/>
    <w:rsid w:val="00B640D0"/>
    <w:rsid w:val="00B657FC"/>
    <w:rsid w:val="00B7446D"/>
    <w:rsid w:val="00B77AEF"/>
    <w:rsid w:val="00B80FA2"/>
    <w:rsid w:val="00B81423"/>
    <w:rsid w:val="00B84D86"/>
    <w:rsid w:val="00B85B99"/>
    <w:rsid w:val="00B85F38"/>
    <w:rsid w:val="00B90ADE"/>
    <w:rsid w:val="00B90C64"/>
    <w:rsid w:val="00B923DF"/>
    <w:rsid w:val="00B9642E"/>
    <w:rsid w:val="00B96444"/>
    <w:rsid w:val="00B97C0C"/>
    <w:rsid w:val="00BA030C"/>
    <w:rsid w:val="00BA3A33"/>
    <w:rsid w:val="00BA4822"/>
    <w:rsid w:val="00BA6822"/>
    <w:rsid w:val="00BA759F"/>
    <w:rsid w:val="00BB04F7"/>
    <w:rsid w:val="00BB0CC5"/>
    <w:rsid w:val="00BB15A3"/>
    <w:rsid w:val="00BB2B32"/>
    <w:rsid w:val="00BB33EE"/>
    <w:rsid w:val="00BB4EC4"/>
    <w:rsid w:val="00BB6605"/>
    <w:rsid w:val="00BB6EE3"/>
    <w:rsid w:val="00BB6F33"/>
    <w:rsid w:val="00BC2F99"/>
    <w:rsid w:val="00BC3D72"/>
    <w:rsid w:val="00BC40DD"/>
    <w:rsid w:val="00BC44A1"/>
    <w:rsid w:val="00BC4FFF"/>
    <w:rsid w:val="00BD0F56"/>
    <w:rsid w:val="00BD15E4"/>
    <w:rsid w:val="00BD493A"/>
    <w:rsid w:val="00BD5F7A"/>
    <w:rsid w:val="00BE01AF"/>
    <w:rsid w:val="00BE0C1A"/>
    <w:rsid w:val="00BE1C12"/>
    <w:rsid w:val="00BE3962"/>
    <w:rsid w:val="00BE4ED3"/>
    <w:rsid w:val="00BE5ACF"/>
    <w:rsid w:val="00BE5FC2"/>
    <w:rsid w:val="00BE60E8"/>
    <w:rsid w:val="00BE6A36"/>
    <w:rsid w:val="00BE6EAD"/>
    <w:rsid w:val="00BE7AFB"/>
    <w:rsid w:val="00BF17BC"/>
    <w:rsid w:val="00BF3806"/>
    <w:rsid w:val="00BF47CE"/>
    <w:rsid w:val="00BF4D54"/>
    <w:rsid w:val="00BF4E9D"/>
    <w:rsid w:val="00BF7D03"/>
    <w:rsid w:val="00C000EA"/>
    <w:rsid w:val="00C0171D"/>
    <w:rsid w:val="00C01E1A"/>
    <w:rsid w:val="00C02A31"/>
    <w:rsid w:val="00C03AB3"/>
    <w:rsid w:val="00C041DC"/>
    <w:rsid w:val="00C05E60"/>
    <w:rsid w:val="00C05F58"/>
    <w:rsid w:val="00C0653B"/>
    <w:rsid w:val="00C1424B"/>
    <w:rsid w:val="00C14731"/>
    <w:rsid w:val="00C14BC3"/>
    <w:rsid w:val="00C17AB3"/>
    <w:rsid w:val="00C2083F"/>
    <w:rsid w:val="00C20F8C"/>
    <w:rsid w:val="00C21DC8"/>
    <w:rsid w:val="00C25BCA"/>
    <w:rsid w:val="00C302FC"/>
    <w:rsid w:val="00C34723"/>
    <w:rsid w:val="00C348CD"/>
    <w:rsid w:val="00C35CC6"/>
    <w:rsid w:val="00C370C3"/>
    <w:rsid w:val="00C40DD8"/>
    <w:rsid w:val="00C43567"/>
    <w:rsid w:val="00C44276"/>
    <w:rsid w:val="00C449FE"/>
    <w:rsid w:val="00C46381"/>
    <w:rsid w:val="00C50839"/>
    <w:rsid w:val="00C50926"/>
    <w:rsid w:val="00C5095E"/>
    <w:rsid w:val="00C554EB"/>
    <w:rsid w:val="00C60162"/>
    <w:rsid w:val="00C603C6"/>
    <w:rsid w:val="00C611AD"/>
    <w:rsid w:val="00C627A0"/>
    <w:rsid w:val="00C64533"/>
    <w:rsid w:val="00C6674A"/>
    <w:rsid w:val="00C7017B"/>
    <w:rsid w:val="00C7047D"/>
    <w:rsid w:val="00C71F21"/>
    <w:rsid w:val="00C74F5B"/>
    <w:rsid w:val="00C758DC"/>
    <w:rsid w:val="00C77320"/>
    <w:rsid w:val="00C77480"/>
    <w:rsid w:val="00C7768B"/>
    <w:rsid w:val="00C8066D"/>
    <w:rsid w:val="00C80A3E"/>
    <w:rsid w:val="00C8246C"/>
    <w:rsid w:val="00C84AE6"/>
    <w:rsid w:val="00C84FE7"/>
    <w:rsid w:val="00C8600B"/>
    <w:rsid w:val="00C90C9C"/>
    <w:rsid w:val="00C9133B"/>
    <w:rsid w:val="00C91A36"/>
    <w:rsid w:val="00C92931"/>
    <w:rsid w:val="00C94896"/>
    <w:rsid w:val="00C9540B"/>
    <w:rsid w:val="00C95DE8"/>
    <w:rsid w:val="00C96398"/>
    <w:rsid w:val="00CB0531"/>
    <w:rsid w:val="00CB6C8B"/>
    <w:rsid w:val="00CB7503"/>
    <w:rsid w:val="00CB7879"/>
    <w:rsid w:val="00CC16A0"/>
    <w:rsid w:val="00CC1955"/>
    <w:rsid w:val="00CC258A"/>
    <w:rsid w:val="00CC699E"/>
    <w:rsid w:val="00CD1213"/>
    <w:rsid w:val="00CD1968"/>
    <w:rsid w:val="00CD224C"/>
    <w:rsid w:val="00CD27FC"/>
    <w:rsid w:val="00CD3200"/>
    <w:rsid w:val="00CD5279"/>
    <w:rsid w:val="00CD65E6"/>
    <w:rsid w:val="00CE16BA"/>
    <w:rsid w:val="00CE3772"/>
    <w:rsid w:val="00CE3BEC"/>
    <w:rsid w:val="00CE577E"/>
    <w:rsid w:val="00CE651F"/>
    <w:rsid w:val="00CE6632"/>
    <w:rsid w:val="00CE66E0"/>
    <w:rsid w:val="00CE7270"/>
    <w:rsid w:val="00CF03AA"/>
    <w:rsid w:val="00CF0E8A"/>
    <w:rsid w:val="00CF10D6"/>
    <w:rsid w:val="00CF16F1"/>
    <w:rsid w:val="00CF176D"/>
    <w:rsid w:val="00CF3979"/>
    <w:rsid w:val="00CF4160"/>
    <w:rsid w:val="00CF5BA3"/>
    <w:rsid w:val="00D002A5"/>
    <w:rsid w:val="00D015A1"/>
    <w:rsid w:val="00D039AB"/>
    <w:rsid w:val="00D04AAE"/>
    <w:rsid w:val="00D04B63"/>
    <w:rsid w:val="00D05C6E"/>
    <w:rsid w:val="00D07161"/>
    <w:rsid w:val="00D07992"/>
    <w:rsid w:val="00D11852"/>
    <w:rsid w:val="00D119DB"/>
    <w:rsid w:val="00D13562"/>
    <w:rsid w:val="00D14465"/>
    <w:rsid w:val="00D16FA3"/>
    <w:rsid w:val="00D222E1"/>
    <w:rsid w:val="00D22B5C"/>
    <w:rsid w:val="00D22F16"/>
    <w:rsid w:val="00D233E7"/>
    <w:rsid w:val="00D27860"/>
    <w:rsid w:val="00D31DCC"/>
    <w:rsid w:val="00D33355"/>
    <w:rsid w:val="00D35B68"/>
    <w:rsid w:val="00D35F62"/>
    <w:rsid w:val="00D36C5F"/>
    <w:rsid w:val="00D40336"/>
    <w:rsid w:val="00D42926"/>
    <w:rsid w:val="00D42A1A"/>
    <w:rsid w:val="00D43F2E"/>
    <w:rsid w:val="00D44CE1"/>
    <w:rsid w:val="00D45640"/>
    <w:rsid w:val="00D45D64"/>
    <w:rsid w:val="00D53AA4"/>
    <w:rsid w:val="00D53ABE"/>
    <w:rsid w:val="00D53C1B"/>
    <w:rsid w:val="00D53F43"/>
    <w:rsid w:val="00D55232"/>
    <w:rsid w:val="00D5636B"/>
    <w:rsid w:val="00D5717B"/>
    <w:rsid w:val="00D60C6D"/>
    <w:rsid w:val="00D626D3"/>
    <w:rsid w:val="00D6632B"/>
    <w:rsid w:val="00D66A9A"/>
    <w:rsid w:val="00D70718"/>
    <w:rsid w:val="00D70E60"/>
    <w:rsid w:val="00D71F92"/>
    <w:rsid w:val="00D721D2"/>
    <w:rsid w:val="00D725D0"/>
    <w:rsid w:val="00D72FCD"/>
    <w:rsid w:val="00D73D28"/>
    <w:rsid w:val="00D73DF7"/>
    <w:rsid w:val="00D73F32"/>
    <w:rsid w:val="00D75C39"/>
    <w:rsid w:val="00D76199"/>
    <w:rsid w:val="00D77275"/>
    <w:rsid w:val="00D77DAA"/>
    <w:rsid w:val="00D81357"/>
    <w:rsid w:val="00D81C3A"/>
    <w:rsid w:val="00D831C2"/>
    <w:rsid w:val="00D833FE"/>
    <w:rsid w:val="00D83A2D"/>
    <w:rsid w:val="00D91ACE"/>
    <w:rsid w:val="00D91F17"/>
    <w:rsid w:val="00D929A6"/>
    <w:rsid w:val="00D93DF9"/>
    <w:rsid w:val="00D944CE"/>
    <w:rsid w:val="00D95672"/>
    <w:rsid w:val="00D9701F"/>
    <w:rsid w:val="00DA2477"/>
    <w:rsid w:val="00DA2BE8"/>
    <w:rsid w:val="00DA4AB7"/>
    <w:rsid w:val="00DA5C08"/>
    <w:rsid w:val="00DB0A37"/>
    <w:rsid w:val="00DB1CA0"/>
    <w:rsid w:val="00DB29C6"/>
    <w:rsid w:val="00DB4696"/>
    <w:rsid w:val="00DB4D69"/>
    <w:rsid w:val="00DB5D70"/>
    <w:rsid w:val="00DB5DC4"/>
    <w:rsid w:val="00DB72CA"/>
    <w:rsid w:val="00DC30C7"/>
    <w:rsid w:val="00DC5439"/>
    <w:rsid w:val="00DC6B1B"/>
    <w:rsid w:val="00DC7A1E"/>
    <w:rsid w:val="00DD2872"/>
    <w:rsid w:val="00DD409F"/>
    <w:rsid w:val="00DD4BBE"/>
    <w:rsid w:val="00DD5607"/>
    <w:rsid w:val="00DE1F2F"/>
    <w:rsid w:val="00DE2B7D"/>
    <w:rsid w:val="00DE317E"/>
    <w:rsid w:val="00DF18A9"/>
    <w:rsid w:val="00DF2092"/>
    <w:rsid w:val="00DF394E"/>
    <w:rsid w:val="00DF4F5D"/>
    <w:rsid w:val="00DF6112"/>
    <w:rsid w:val="00DF7FAB"/>
    <w:rsid w:val="00E01666"/>
    <w:rsid w:val="00E01DAD"/>
    <w:rsid w:val="00E025A0"/>
    <w:rsid w:val="00E027B4"/>
    <w:rsid w:val="00E03F4C"/>
    <w:rsid w:val="00E04407"/>
    <w:rsid w:val="00E139C4"/>
    <w:rsid w:val="00E13BCB"/>
    <w:rsid w:val="00E16F94"/>
    <w:rsid w:val="00E17A7A"/>
    <w:rsid w:val="00E21DF4"/>
    <w:rsid w:val="00E24E02"/>
    <w:rsid w:val="00E26973"/>
    <w:rsid w:val="00E27A64"/>
    <w:rsid w:val="00E30BA8"/>
    <w:rsid w:val="00E323BD"/>
    <w:rsid w:val="00E32815"/>
    <w:rsid w:val="00E359BC"/>
    <w:rsid w:val="00E3626D"/>
    <w:rsid w:val="00E36F23"/>
    <w:rsid w:val="00E40C4C"/>
    <w:rsid w:val="00E42F7C"/>
    <w:rsid w:val="00E43456"/>
    <w:rsid w:val="00E44A22"/>
    <w:rsid w:val="00E452A9"/>
    <w:rsid w:val="00E47D2A"/>
    <w:rsid w:val="00E50808"/>
    <w:rsid w:val="00E51375"/>
    <w:rsid w:val="00E53101"/>
    <w:rsid w:val="00E55A30"/>
    <w:rsid w:val="00E5635A"/>
    <w:rsid w:val="00E61094"/>
    <w:rsid w:val="00E61EA2"/>
    <w:rsid w:val="00E6247F"/>
    <w:rsid w:val="00E70039"/>
    <w:rsid w:val="00E70D56"/>
    <w:rsid w:val="00E70DBF"/>
    <w:rsid w:val="00E72ADE"/>
    <w:rsid w:val="00E737CE"/>
    <w:rsid w:val="00E74056"/>
    <w:rsid w:val="00E753F2"/>
    <w:rsid w:val="00E8049B"/>
    <w:rsid w:val="00E80765"/>
    <w:rsid w:val="00E81C24"/>
    <w:rsid w:val="00E83C41"/>
    <w:rsid w:val="00E84D0F"/>
    <w:rsid w:val="00E86B31"/>
    <w:rsid w:val="00E90D01"/>
    <w:rsid w:val="00E913F2"/>
    <w:rsid w:val="00E91B2A"/>
    <w:rsid w:val="00E91EE5"/>
    <w:rsid w:val="00E92B8D"/>
    <w:rsid w:val="00E93129"/>
    <w:rsid w:val="00E9393A"/>
    <w:rsid w:val="00E93F6C"/>
    <w:rsid w:val="00E940E8"/>
    <w:rsid w:val="00E94F75"/>
    <w:rsid w:val="00E9557E"/>
    <w:rsid w:val="00E9697B"/>
    <w:rsid w:val="00E96A5F"/>
    <w:rsid w:val="00E97996"/>
    <w:rsid w:val="00EA10D5"/>
    <w:rsid w:val="00EA24BC"/>
    <w:rsid w:val="00EA2D6D"/>
    <w:rsid w:val="00EA6E85"/>
    <w:rsid w:val="00EB0CC4"/>
    <w:rsid w:val="00EB1A24"/>
    <w:rsid w:val="00EB1DC9"/>
    <w:rsid w:val="00EB2D34"/>
    <w:rsid w:val="00EB3D8D"/>
    <w:rsid w:val="00EB6E5E"/>
    <w:rsid w:val="00EB6F6F"/>
    <w:rsid w:val="00EC2DE0"/>
    <w:rsid w:val="00ED698B"/>
    <w:rsid w:val="00EF0C06"/>
    <w:rsid w:val="00EF3625"/>
    <w:rsid w:val="00EF73FF"/>
    <w:rsid w:val="00F00334"/>
    <w:rsid w:val="00F00A61"/>
    <w:rsid w:val="00F00CAD"/>
    <w:rsid w:val="00F034FD"/>
    <w:rsid w:val="00F0397F"/>
    <w:rsid w:val="00F04177"/>
    <w:rsid w:val="00F0427A"/>
    <w:rsid w:val="00F047BD"/>
    <w:rsid w:val="00F0576B"/>
    <w:rsid w:val="00F06323"/>
    <w:rsid w:val="00F11B99"/>
    <w:rsid w:val="00F11EFA"/>
    <w:rsid w:val="00F13486"/>
    <w:rsid w:val="00F141DC"/>
    <w:rsid w:val="00F171C2"/>
    <w:rsid w:val="00F17858"/>
    <w:rsid w:val="00F17BA0"/>
    <w:rsid w:val="00F20F6C"/>
    <w:rsid w:val="00F2354B"/>
    <w:rsid w:val="00F23A1A"/>
    <w:rsid w:val="00F2614A"/>
    <w:rsid w:val="00F26387"/>
    <w:rsid w:val="00F26D86"/>
    <w:rsid w:val="00F33F9F"/>
    <w:rsid w:val="00F36B55"/>
    <w:rsid w:val="00F403C0"/>
    <w:rsid w:val="00F40B8E"/>
    <w:rsid w:val="00F42BE9"/>
    <w:rsid w:val="00F43ED7"/>
    <w:rsid w:val="00F44978"/>
    <w:rsid w:val="00F44CD4"/>
    <w:rsid w:val="00F46604"/>
    <w:rsid w:val="00F5275B"/>
    <w:rsid w:val="00F534E3"/>
    <w:rsid w:val="00F53718"/>
    <w:rsid w:val="00F53F6F"/>
    <w:rsid w:val="00F54366"/>
    <w:rsid w:val="00F55B17"/>
    <w:rsid w:val="00F55CF9"/>
    <w:rsid w:val="00F601D9"/>
    <w:rsid w:val="00F6174B"/>
    <w:rsid w:val="00F62324"/>
    <w:rsid w:val="00F62577"/>
    <w:rsid w:val="00F625B3"/>
    <w:rsid w:val="00F65B7F"/>
    <w:rsid w:val="00F671EB"/>
    <w:rsid w:val="00F67A5F"/>
    <w:rsid w:val="00F70A8A"/>
    <w:rsid w:val="00F70D74"/>
    <w:rsid w:val="00F7104A"/>
    <w:rsid w:val="00F75045"/>
    <w:rsid w:val="00F767B7"/>
    <w:rsid w:val="00F77251"/>
    <w:rsid w:val="00F82008"/>
    <w:rsid w:val="00F855FD"/>
    <w:rsid w:val="00F8591F"/>
    <w:rsid w:val="00F942D6"/>
    <w:rsid w:val="00F952AE"/>
    <w:rsid w:val="00F957CC"/>
    <w:rsid w:val="00F9690F"/>
    <w:rsid w:val="00F9792A"/>
    <w:rsid w:val="00FA01A8"/>
    <w:rsid w:val="00FA1203"/>
    <w:rsid w:val="00FA22A4"/>
    <w:rsid w:val="00FA4972"/>
    <w:rsid w:val="00FA6061"/>
    <w:rsid w:val="00FA7A96"/>
    <w:rsid w:val="00FB15A6"/>
    <w:rsid w:val="00FB4F5F"/>
    <w:rsid w:val="00FB5E7A"/>
    <w:rsid w:val="00FC0751"/>
    <w:rsid w:val="00FC1EE8"/>
    <w:rsid w:val="00FC403A"/>
    <w:rsid w:val="00FC4907"/>
    <w:rsid w:val="00FC4FBF"/>
    <w:rsid w:val="00FC5018"/>
    <w:rsid w:val="00FC7872"/>
    <w:rsid w:val="00FD0255"/>
    <w:rsid w:val="00FD0850"/>
    <w:rsid w:val="00FD25AD"/>
    <w:rsid w:val="00FE008C"/>
    <w:rsid w:val="00FE3037"/>
    <w:rsid w:val="00FE3363"/>
    <w:rsid w:val="00FE47DA"/>
    <w:rsid w:val="00FE56E4"/>
    <w:rsid w:val="00FF0FC5"/>
    <w:rsid w:val="00FF1BF9"/>
    <w:rsid w:val="00FF2174"/>
    <w:rsid w:val="00FF5B8B"/>
    <w:rsid w:val="00FF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A3D42"/>
  <w14:defaultImageDpi w14:val="330"/>
  <w15:chartTrackingRefBased/>
  <w15:docId w15:val="{ED2CB6EB-3894-5641-AE98-079DC72D3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307F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1211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0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Gutjahr</dc:creator>
  <cp:keywords/>
  <dc:description/>
  <cp:lastModifiedBy>Caroline Gutjahr</cp:lastModifiedBy>
  <cp:revision>3</cp:revision>
  <cp:lastPrinted>2019-09-01T23:48:00Z</cp:lastPrinted>
  <dcterms:created xsi:type="dcterms:W3CDTF">2020-11-21T15:24:00Z</dcterms:created>
  <dcterms:modified xsi:type="dcterms:W3CDTF">2020-11-21T15:26:00Z</dcterms:modified>
</cp:coreProperties>
</file>